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6AA3C12D" w:rsidR="007457DE" w:rsidRPr="0064742B" w:rsidRDefault="0080554C" w:rsidP="007457DE">
            <w:pPr>
              <w:rPr>
                <w:b/>
                <w:sz w:val="24"/>
                <w:lang w:val="en-US"/>
              </w:rPr>
            </w:pPr>
            <w:proofErr w:type="spellStart"/>
            <w:r>
              <w:rPr>
                <w:b/>
                <w:sz w:val="24"/>
                <w:lang w:val="en-US"/>
              </w:rPr>
              <w:t>P</w:t>
            </w:r>
            <w:r w:rsidR="004A2B93">
              <w:rPr>
                <w:b/>
                <w:sz w:val="24"/>
                <w:lang w:val="en-US"/>
              </w:rPr>
              <w:t>res</w:t>
            </w:r>
            <w:r w:rsidR="00A14F31">
              <w:rPr>
                <w:b/>
                <w:sz w:val="24"/>
                <w:lang w:val="en-US"/>
              </w:rPr>
              <w:t>semitteilung</w:t>
            </w:r>
            <w:proofErr w:type="spellEnd"/>
          </w:p>
        </w:tc>
        <w:tc>
          <w:tcPr>
            <w:tcW w:w="4429" w:type="dxa"/>
          </w:tcPr>
          <w:p w14:paraId="6CD4FA70" w14:textId="1292BFEF" w:rsidR="007457DE" w:rsidRPr="0064742B" w:rsidRDefault="002546F6" w:rsidP="0013623D">
            <w:pPr>
              <w:jc w:val="right"/>
              <w:rPr>
                <w:b/>
                <w:sz w:val="24"/>
                <w:lang w:val="en-US"/>
              </w:rPr>
            </w:pPr>
            <w:r>
              <w:rPr>
                <w:b/>
                <w:sz w:val="24"/>
                <w:lang w:val="en-US"/>
              </w:rPr>
              <w:t xml:space="preserve">9. </w:t>
            </w:r>
            <w:proofErr w:type="spellStart"/>
            <w:r>
              <w:rPr>
                <w:b/>
                <w:sz w:val="24"/>
                <w:lang w:val="en-US"/>
              </w:rPr>
              <w:t>Februar</w:t>
            </w:r>
            <w:proofErr w:type="spellEnd"/>
            <w:r w:rsidR="00FD2D60">
              <w:rPr>
                <w:b/>
                <w:sz w:val="24"/>
                <w:lang w:val="en-US"/>
              </w:rPr>
              <w:t xml:space="preserve"> </w:t>
            </w:r>
            <w:r w:rsidR="00073C42">
              <w:rPr>
                <w:b/>
                <w:sz w:val="24"/>
                <w:lang w:val="en-US"/>
              </w:rPr>
              <w:t>20</w:t>
            </w:r>
            <w:r w:rsidR="00BF05CB">
              <w:rPr>
                <w:b/>
                <w:sz w:val="24"/>
                <w:lang w:val="en-US"/>
              </w:rPr>
              <w:t>2</w:t>
            </w:r>
            <w:r w:rsidR="001A26D8">
              <w:rPr>
                <w:b/>
                <w:sz w:val="24"/>
                <w:lang w:val="en-US"/>
              </w:rPr>
              <w:t>3</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338E16E5" w14:textId="440FAA9C" w:rsidR="001C64C9" w:rsidRPr="00816E07" w:rsidRDefault="002546F6" w:rsidP="00BE566E">
      <w:pPr>
        <w:pStyle w:val="bodytext"/>
        <w:spacing w:beforeAutospacing="1" w:afterAutospacing="1" w:line="360" w:lineRule="auto"/>
        <w:rPr>
          <w:rFonts w:asciiTheme="minorHAnsi" w:eastAsiaTheme="minorHAnsi" w:hAnsiTheme="minorHAnsi" w:cstheme="minorBidi"/>
          <w:color w:val="auto"/>
          <w:sz w:val="44"/>
          <w:szCs w:val="44"/>
          <w:bdr w:val="none" w:sz="0" w:space="0" w:color="auto"/>
          <w:lang w:val="de-DE"/>
        </w:rPr>
      </w:pPr>
      <w:bookmarkStart w:id="0" w:name="_Hlk525746702"/>
      <w:r w:rsidRPr="002546F6">
        <w:rPr>
          <w:rFonts w:asciiTheme="minorHAnsi" w:eastAsiaTheme="minorHAnsi" w:hAnsiTheme="minorHAnsi" w:cstheme="minorBidi"/>
          <w:color w:val="auto"/>
          <w:sz w:val="44"/>
          <w:szCs w:val="44"/>
          <w:bdr w:val="none" w:sz="0" w:space="0" w:color="auto"/>
          <w:lang w:val="de-DE"/>
        </w:rPr>
        <w:t xml:space="preserve">Allied Vision bringt eine neue Generation des Software Development Kit </w:t>
      </w:r>
      <w:proofErr w:type="spellStart"/>
      <w:r w:rsidRPr="002546F6">
        <w:rPr>
          <w:rFonts w:asciiTheme="minorHAnsi" w:eastAsiaTheme="minorHAnsi" w:hAnsiTheme="minorHAnsi" w:cstheme="minorBidi"/>
          <w:color w:val="auto"/>
          <w:sz w:val="44"/>
          <w:szCs w:val="44"/>
          <w:bdr w:val="none" w:sz="0" w:space="0" w:color="auto"/>
          <w:lang w:val="de-DE"/>
        </w:rPr>
        <w:t>Vimba</w:t>
      </w:r>
      <w:proofErr w:type="spellEnd"/>
      <w:r w:rsidRPr="002546F6">
        <w:rPr>
          <w:rFonts w:asciiTheme="minorHAnsi" w:eastAsiaTheme="minorHAnsi" w:hAnsiTheme="minorHAnsi" w:cstheme="minorBidi"/>
          <w:color w:val="auto"/>
          <w:sz w:val="44"/>
          <w:szCs w:val="44"/>
          <w:bdr w:val="none" w:sz="0" w:space="0" w:color="auto"/>
          <w:lang w:val="de-DE"/>
        </w:rPr>
        <w:t xml:space="preserve"> X heraus</w:t>
      </w:r>
      <w:r w:rsidR="00816E07">
        <w:rPr>
          <w:rFonts w:asciiTheme="minorHAnsi" w:eastAsiaTheme="minorHAnsi" w:hAnsiTheme="minorHAnsi" w:cstheme="minorBidi"/>
          <w:color w:val="auto"/>
          <w:sz w:val="44"/>
          <w:szCs w:val="44"/>
          <w:bdr w:val="none" w:sz="0" w:space="0" w:color="auto"/>
          <w:lang w:val="de-DE"/>
        </w:rPr>
        <w:br/>
      </w:r>
      <w:r w:rsidRPr="002546F6">
        <w:rPr>
          <w:rFonts w:asciiTheme="minorHAnsi" w:eastAsiaTheme="minorHAnsi" w:hAnsiTheme="minorHAnsi" w:cstheme="minorBidi"/>
          <w:color w:val="auto"/>
          <w:sz w:val="36"/>
          <w:szCs w:val="36"/>
          <w:bdr w:val="none" w:sz="0" w:space="0" w:color="auto"/>
          <w:lang w:val="de-DE"/>
        </w:rPr>
        <w:t xml:space="preserve">Neues, vollständig </w:t>
      </w:r>
      <w:proofErr w:type="spellStart"/>
      <w:r w:rsidRPr="002546F6">
        <w:rPr>
          <w:rFonts w:asciiTheme="minorHAnsi" w:eastAsiaTheme="minorHAnsi" w:hAnsiTheme="minorHAnsi" w:cstheme="minorBidi"/>
          <w:color w:val="auto"/>
          <w:sz w:val="36"/>
          <w:szCs w:val="36"/>
          <w:bdr w:val="none" w:sz="0" w:space="0" w:color="auto"/>
          <w:lang w:val="de-DE"/>
        </w:rPr>
        <w:t>GenICam</w:t>
      </w:r>
      <w:proofErr w:type="spellEnd"/>
      <w:r w:rsidRPr="002546F6">
        <w:rPr>
          <w:rFonts w:asciiTheme="minorHAnsi" w:eastAsiaTheme="minorHAnsi" w:hAnsiTheme="minorHAnsi" w:cstheme="minorBidi"/>
          <w:color w:val="auto"/>
          <w:sz w:val="36"/>
          <w:szCs w:val="36"/>
          <w:bdr w:val="none" w:sz="0" w:space="0" w:color="auto"/>
          <w:lang w:val="de-DE"/>
        </w:rPr>
        <w:t>-kompatibles SDK für Alvium-Kameras mit neuen Funktionen und Widgets</w:t>
      </w:r>
    </w:p>
    <w:p w14:paraId="21861D02" w14:textId="7FA31DA7" w:rsidR="002546F6" w:rsidRDefault="00D9079E" w:rsidP="002546F6">
      <w:pPr>
        <w:pStyle w:val="bodytext"/>
        <w:spacing w:beforeAutospacing="1" w:afterAutospacing="1" w:line="360" w:lineRule="auto"/>
        <w:rPr>
          <w:rFonts w:asciiTheme="minorHAnsi" w:eastAsia="Times New Roman" w:hAnsiTheme="minorHAnsi" w:cstheme="minorHAnsi"/>
          <w:sz w:val="22"/>
          <w:szCs w:val="22"/>
          <w:lang w:val="de-DE"/>
        </w:rPr>
      </w:pPr>
      <w:r w:rsidRPr="0090702F">
        <w:rPr>
          <w:rFonts w:asciiTheme="minorHAnsi" w:eastAsia="Times New Roman" w:hAnsiTheme="minorHAnsi" w:cstheme="minorHAnsi"/>
          <w:i/>
          <w:sz w:val="22"/>
          <w:szCs w:val="22"/>
          <w:lang w:val="de-DE"/>
        </w:rPr>
        <w:t>Stadtroda</w:t>
      </w:r>
      <w:r w:rsidR="006C5E49" w:rsidRPr="0090702F">
        <w:rPr>
          <w:rFonts w:asciiTheme="minorHAnsi" w:eastAsia="Times New Roman" w:hAnsiTheme="minorHAnsi" w:cstheme="minorHAnsi"/>
          <w:i/>
          <w:sz w:val="22"/>
          <w:szCs w:val="22"/>
          <w:lang w:val="de-DE"/>
        </w:rPr>
        <w:t xml:space="preserve">, </w:t>
      </w:r>
      <w:r w:rsidR="002546F6">
        <w:rPr>
          <w:rFonts w:asciiTheme="minorHAnsi" w:eastAsia="Times New Roman" w:hAnsiTheme="minorHAnsi" w:cstheme="minorHAnsi"/>
          <w:i/>
          <w:sz w:val="22"/>
          <w:szCs w:val="22"/>
          <w:lang w:val="de-DE"/>
        </w:rPr>
        <w:t>9. Februar</w:t>
      </w:r>
      <w:r w:rsidR="00350493" w:rsidRPr="0090702F">
        <w:rPr>
          <w:rFonts w:asciiTheme="minorHAnsi" w:eastAsia="Times New Roman" w:hAnsiTheme="minorHAnsi" w:cstheme="minorHAnsi"/>
          <w:i/>
          <w:sz w:val="22"/>
          <w:szCs w:val="22"/>
          <w:lang w:val="de-DE"/>
        </w:rPr>
        <w:t xml:space="preserve"> 20</w:t>
      </w:r>
      <w:r w:rsidR="00B47FCD" w:rsidRPr="0090702F">
        <w:rPr>
          <w:rFonts w:asciiTheme="minorHAnsi" w:eastAsia="Times New Roman" w:hAnsiTheme="minorHAnsi" w:cstheme="minorHAnsi"/>
          <w:i/>
          <w:sz w:val="22"/>
          <w:szCs w:val="22"/>
          <w:lang w:val="de-DE"/>
        </w:rPr>
        <w:t>2</w:t>
      </w:r>
      <w:r w:rsidR="001A26D8" w:rsidRPr="0090702F">
        <w:rPr>
          <w:rFonts w:asciiTheme="minorHAnsi" w:eastAsia="Times New Roman" w:hAnsiTheme="minorHAnsi" w:cstheme="minorHAnsi"/>
          <w:i/>
          <w:sz w:val="22"/>
          <w:szCs w:val="22"/>
          <w:lang w:val="de-DE"/>
        </w:rPr>
        <w:t>3</w:t>
      </w:r>
      <w:r w:rsidRPr="0090702F">
        <w:rPr>
          <w:rFonts w:asciiTheme="minorHAnsi" w:eastAsia="Times New Roman" w:hAnsiTheme="minorHAnsi" w:cstheme="minorHAnsi"/>
          <w:sz w:val="22"/>
          <w:szCs w:val="22"/>
          <w:lang w:val="de-DE"/>
        </w:rPr>
        <w:t xml:space="preserve"> </w:t>
      </w:r>
      <w:r w:rsidR="003B657A" w:rsidRPr="0090702F">
        <w:rPr>
          <w:rFonts w:asciiTheme="minorHAnsi" w:eastAsia="Times New Roman" w:hAnsiTheme="minorHAnsi" w:cstheme="minorHAnsi"/>
          <w:sz w:val="22"/>
          <w:szCs w:val="22"/>
          <w:lang w:val="de-DE"/>
        </w:rPr>
        <w:t>–</w:t>
      </w:r>
      <w:r w:rsidR="008D3BF1" w:rsidRPr="0090702F">
        <w:rPr>
          <w:rFonts w:asciiTheme="minorHAnsi" w:eastAsia="Times New Roman" w:hAnsiTheme="minorHAnsi" w:cstheme="minorHAnsi"/>
          <w:sz w:val="22"/>
          <w:szCs w:val="22"/>
          <w:lang w:val="de-DE"/>
        </w:rPr>
        <w:t xml:space="preserve"> </w:t>
      </w:r>
      <w:r w:rsidR="002546F6" w:rsidRPr="002546F6">
        <w:rPr>
          <w:rFonts w:asciiTheme="minorHAnsi" w:eastAsia="Times New Roman" w:hAnsiTheme="minorHAnsi" w:cstheme="minorHAnsi"/>
          <w:sz w:val="22"/>
          <w:szCs w:val="22"/>
          <w:lang w:val="de-DE"/>
        </w:rPr>
        <w:t xml:space="preserve">Allied Vision hat eine neue Version seines Software Development Kits </w:t>
      </w:r>
      <w:proofErr w:type="spellStart"/>
      <w:r w:rsidR="002546F6" w:rsidRPr="002546F6">
        <w:rPr>
          <w:rFonts w:asciiTheme="minorHAnsi" w:eastAsia="Times New Roman" w:hAnsiTheme="minorHAnsi" w:cstheme="minorHAnsi"/>
          <w:sz w:val="22"/>
          <w:szCs w:val="22"/>
          <w:lang w:val="de-DE"/>
        </w:rPr>
        <w:t>Vimba</w:t>
      </w:r>
      <w:proofErr w:type="spellEnd"/>
      <w:r w:rsidR="002546F6" w:rsidRPr="002546F6">
        <w:rPr>
          <w:rFonts w:asciiTheme="minorHAnsi" w:eastAsia="Times New Roman" w:hAnsiTheme="minorHAnsi" w:cstheme="minorHAnsi"/>
          <w:sz w:val="22"/>
          <w:szCs w:val="22"/>
          <w:lang w:val="de-DE"/>
        </w:rPr>
        <w:t xml:space="preserve"> entwickelt. </w:t>
      </w:r>
      <w:proofErr w:type="spellStart"/>
      <w:r w:rsidR="002546F6" w:rsidRPr="002546F6">
        <w:rPr>
          <w:rFonts w:asciiTheme="minorHAnsi" w:eastAsia="Times New Roman" w:hAnsiTheme="minorHAnsi" w:cstheme="minorHAnsi"/>
          <w:sz w:val="22"/>
          <w:szCs w:val="22"/>
          <w:lang w:val="de-DE"/>
        </w:rPr>
        <w:t>Vimba</w:t>
      </w:r>
      <w:proofErr w:type="spellEnd"/>
      <w:r w:rsidR="002546F6" w:rsidRPr="002546F6">
        <w:rPr>
          <w:rFonts w:asciiTheme="minorHAnsi" w:eastAsia="Times New Roman" w:hAnsiTheme="minorHAnsi" w:cstheme="minorHAnsi"/>
          <w:sz w:val="22"/>
          <w:szCs w:val="22"/>
          <w:lang w:val="de-DE"/>
        </w:rPr>
        <w:t xml:space="preserve"> X steht für ein SDK der neuen Generation. Es ist jetzt vollständig </w:t>
      </w:r>
      <w:proofErr w:type="spellStart"/>
      <w:r w:rsidR="002546F6" w:rsidRPr="002546F6">
        <w:rPr>
          <w:rFonts w:asciiTheme="minorHAnsi" w:eastAsia="Times New Roman" w:hAnsiTheme="minorHAnsi" w:cstheme="minorHAnsi"/>
          <w:sz w:val="22"/>
          <w:szCs w:val="22"/>
          <w:lang w:val="de-DE"/>
        </w:rPr>
        <w:t>GenICam</w:t>
      </w:r>
      <w:proofErr w:type="spellEnd"/>
      <w:r w:rsidR="002546F6" w:rsidRPr="002546F6">
        <w:rPr>
          <w:rFonts w:asciiTheme="minorHAnsi" w:eastAsia="Times New Roman" w:hAnsiTheme="minorHAnsi" w:cstheme="minorHAnsi"/>
          <w:sz w:val="22"/>
          <w:szCs w:val="22"/>
          <w:lang w:val="de-DE"/>
        </w:rPr>
        <w:t xml:space="preserve">-kompatibel, wurde auf die neuesten Standards aktualisiert und bietet neue innovative Funktionen und benutzerfreundliche Widgets. Speziell für die volle Kompatibilität mit der Alvium-Kameraserie entwickelt, unterstützt es den vollen Funktionsumfang von Alvium. </w:t>
      </w:r>
    </w:p>
    <w:p w14:paraId="2A62BBE1" w14:textId="77777777" w:rsidR="002546F6" w:rsidRDefault="002546F6" w:rsidP="002546F6">
      <w:pPr>
        <w:pStyle w:val="bodytext"/>
        <w:spacing w:beforeAutospacing="1" w:after="0" w:line="360" w:lineRule="auto"/>
        <w:rPr>
          <w:rFonts w:asciiTheme="minorHAnsi" w:eastAsia="Times New Roman" w:hAnsiTheme="minorHAnsi" w:cstheme="minorHAnsi"/>
          <w:sz w:val="22"/>
          <w:szCs w:val="22"/>
          <w:lang w:val="de-DE"/>
        </w:rPr>
      </w:pPr>
      <w:r w:rsidRPr="002546F6">
        <w:rPr>
          <w:rFonts w:asciiTheme="minorHAnsi" w:eastAsia="Times New Roman" w:hAnsiTheme="minorHAnsi" w:cstheme="minorHAnsi"/>
          <w:sz w:val="22"/>
          <w:szCs w:val="22"/>
          <w:lang w:val="de-DE"/>
        </w:rPr>
        <w:t>Darüber hinaus gibt es neue Funktionen:</w:t>
      </w:r>
    </w:p>
    <w:p w14:paraId="4BD7AEE2" w14:textId="77777777" w:rsidR="002546F6" w:rsidRDefault="002546F6" w:rsidP="002546F6">
      <w:pPr>
        <w:pStyle w:val="bodytext"/>
        <w:numPr>
          <w:ilvl w:val="0"/>
          <w:numId w:val="13"/>
        </w:numPr>
        <w:spacing w:before="0" w:afterAutospacing="1" w:line="360" w:lineRule="auto"/>
        <w:ind w:left="714" w:hanging="357"/>
        <w:rPr>
          <w:rFonts w:asciiTheme="minorHAnsi" w:eastAsia="Times New Roman" w:hAnsiTheme="minorHAnsi" w:cstheme="minorHAnsi"/>
          <w:sz w:val="22"/>
          <w:szCs w:val="22"/>
          <w:lang w:val="de-DE"/>
        </w:rPr>
      </w:pPr>
      <w:r w:rsidRPr="002546F6">
        <w:rPr>
          <w:rFonts w:asciiTheme="minorHAnsi" w:eastAsia="Times New Roman" w:hAnsiTheme="minorHAnsi" w:cstheme="minorHAnsi"/>
          <w:sz w:val="22"/>
          <w:szCs w:val="22"/>
          <w:lang w:val="de-DE"/>
        </w:rPr>
        <w:t xml:space="preserve">5x5 Custom </w:t>
      </w:r>
      <w:proofErr w:type="spellStart"/>
      <w:r w:rsidRPr="002546F6">
        <w:rPr>
          <w:rFonts w:asciiTheme="minorHAnsi" w:eastAsia="Times New Roman" w:hAnsiTheme="minorHAnsi" w:cstheme="minorHAnsi"/>
          <w:sz w:val="22"/>
          <w:szCs w:val="22"/>
          <w:lang w:val="de-DE"/>
        </w:rPr>
        <w:t>Convolution</w:t>
      </w:r>
      <w:proofErr w:type="spellEnd"/>
      <w:r w:rsidRPr="002546F6">
        <w:rPr>
          <w:rFonts w:asciiTheme="minorHAnsi" w:eastAsia="Times New Roman" w:hAnsiTheme="minorHAnsi" w:cstheme="minorHAnsi"/>
          <w:sz w:val="22"/>
          <w:szCs w:val="22"/>
          <w:lang w:val="de-DE"/>
        </w:rPr>
        <w:t xml:space="preserve"> Widget</w:t>
      </w:r>
    </w:p>
    <w:p w14:paraId="1B329C63" w14:textId="77777777" w:rsidR="002546F6" w:rsidRDefault="002546F6" w:rsidP="002546F6">
      <w:pPr>
        <w:pStyle w:val="bodytext"/>
        <w:numPr>
          <w:ilvl w:val="0"/>
          <w:numId w:val="13"/>
        </w:numPr>
        <w:spacing w:beforeAutospacing="1" w:afterAutospacing="1" w:line="360" w:lineRule="auto"/>
        <w:rPr>
          <w:rFonts w:asciiTheme="minorHAnsi" w:eastAsia="Times New Roman" w:hAnsiTheme="minorHAnsi" w:cstheme="minorHAnsi"/>
          <w:sz w:val="22"/>
          <w:szCs w:val="22"/>
          <w:lang w:val="de-DE"/>
        </w:rPr>
      </w:pPr>
      <w:r w:rsidRPr="002546F6">
        <w:rPr>
          <w:rFonts w:asciiTheme="minorHAnsi" w:eastAsia="Times New Roman" w:hAnsiTheme="minorHAnsi" w:cstheme="minorHAnsi"/>
          <w:sz w:val="22"/>
          <w:szCs w:val="22"/>
          <w:lang w:val="de-DE"/>
        </w:rPr>
        <w:t>Viewer mit neuen Funktionen</w:t>
      </w:r>
    </w:p>
    <w:p w14:paraId="3639D5C6" w14:textId="01041653" w:rsidR="002546F6" w:rsidRDefault="002546F6" w:rsidP="002546F6">
      <w:pPr>
        <w:pStyle w:val="bodytext"/>
        <w:numPr>
          <w:ilvl w:val="0"/>
          <w:numId w:val="13"/>
        </w:numPr>
        <w:spacing w:beforeAutospacing="1" w:afterAutospacing="1" w:line="360" w:lineRule="auto"/>
        <w:rPr>
          <w:rFonts w:asciiTheme="minorHAnsi" w:eastAsia="Times New Roman" w:hAnsiTheme="minorHAnsi" w:cstheme="minorHAnsi"/>
          <w:sz w:val="22"/>
          <w:szCs w:val="22"/>
          <w:lang w:val="de-DE"/>
        </w:rPr>
      </w:pPr>
      <w:r w:rsidRPr="002546F6">
        <w:rPr>
          <w:rFonts w:asciiTheme="minorHAnsi" w:eastAsia="Times New Roman" w:hAnsiTheme="minorHAnsi" w:cstheme="minorHAnsi"/>
          <w:sz w:val="22"/>
          <w:szCs w:val="22"/>
          <w:lang w:val="de-DE"/>
        </w:rPr>
        <w:t xml:space="preserve">Unterstützung </w:t>
      </w:r>
      <w:proofErr w:type="spellStart"/>
      <w:r w:rsidR="006F6AC2" w:rsidRPr="006F6AC2">
        <w:rPr>
          <w:rFonts w:asciiTheme="minorHAnsi" w:eastAsia="Times New Roman" w:hAnsiTheme="minorHAnsi" w:cstheme="minorHAnsi"/>
          <w:sz w:val="22"/>
          <w:szCs w:val="22"/>
          <w:lang w:val="de-DE"/>
        </w:rPr>
        <w:t>Scheduled</w:t>
      </w:r>
      <w:proofErr w:type="spellEnd"/>
      <w:r w:rsidR="006F6AC2" w:rsidRPr="006F6AC2">
        <w:rPr>
          <w:rFonts w:asciiTheme="minorHAnsi" w:eastAsia="Times New Roman" w:hAnsiTheme="minorHAnsi" w:cstheme="minorHAnsi"/>
          <w:sz w:val="22"/>
          <w:szCs w:val="22"/>
          <w:lang w:val="de-DE"/>
        </w:rPr>
        <w:t xml:space="preserve"> Action </w:t>
      </w:r>
      <w:proofErr w:type="spellStart"/>
      <w:r w:rsidR="006F6AC2" w:rsidRPr="006F6AC2">
        <w:rPr>
          <w:rFonts w:asciiTheme="minorHAnsi" w:eastAsia="Times New Roman" w:hAnsiTheme="minorHAnsi" w:cstheme="minorHAnsi"/>
          <w:sz w:val="22"/>
          <w:szCs w:val="22"/>
          <w:lang w:val="de-DE"/>
        </w:rPr>
        <w:t>Commands</w:t>
      </w:r>
      <w:proofErr w:type="spellEnd"/>
      <w:r w:rsidRPr="002546F6">
        <w:rPr>
          <w:rFonts w:asciiTheme="minorHAnsi" w:eastAsia="Times New Roman" w:hAnsiTheme="minorHAnsi" w:cstheme="minorHAnsi"/>
          <w:sz w:val="22"/>
          <w:szCs w:val="22"/>
          <w:lang w:val="de-DE"/>
        </w:rPr>
        <w:t xml:space="preserve"> (bald in der Alvium-Serie verfügbar)</w:t>
      </w:r>
    </w:p>
    <w:p w14:paraId="3B216A81" w14:textId="2B44EAD3" w:rsidR="002546F6" w:rsidRDefault="006F6AC2" w:rsidP="002546F6">
      <w:pPr>
        <w:pStyle w:val="bodytext"/>
        <w:numPr>
          <w:ilvl w:val="0"/>
          <w:numId w:val="13"/>
        </w:numPr>
        <w:spacing w:beforeAutospacing="1" w:afterAutospacing="1" w:line="360" w:lineRule="auto"/>
        <w:rPr>
          <w:rFonts w:asciiTheme="minorHAnsi" w:eastAsia="Times New Roman" w:hAnsiTheme="minorHAnsi" w:cstheme="minorHAnsi"/>
          <w:sz w:val="22"/>
          <w:szCs w:val="22"/>
          <w:lang w:val="de-DE"/>
        </w:rPr>
      </w:pPr>
      <w:proofErr w:type="spellStart"/>
      <w:r w:rsidRPr="002546F6">
        <w:rPr>
          <w:rFonts w:asciiTheme="minorHAnsi" w:eastAsia="Times New Roman" w:hAnsiTheme="minorHAnsi" w:cstheme="minorHAnsi"/>
          <w:sz w:val="22"/>
          <w:szCs w:val="22"/>
          <w:lang w:val="de-DE"/>
        </w:rPr>
        <w:t>GenICam</w:t>
      </w:r>
      <w:proofErr w:type="spellEnd"/>
      <w:r w:rsidRPr="002546F6">
        <w:rPr>
          <w:rFonts w:asciiTheme="minorHAnsi" w:eastAsia="Times New Roman" w:hAnsiTheme="minorHAnsi" w:cstheme="minorHAnsi"/>
          <w:sz w:val="22"/>
          <w:szCs w:val="22"/>
          <w:lang w:val="de-DE"/>
        </w:rPr>
        <w:t xml:space="preserve">-kompatible </w:t>
      </w:r>
      <w:r w:rsidR="002546F6" w:rsidRPr="002546F6">
        <w:rPr>
          <w:rFonts w:asciiTheme="minorHAnsi" w:eastAsia="Times New Roman" w:hAnsiTheme="minorHAnsi" w:cstheme="minorHAnsi"/>
          <w:sz w:val="22"/>
          <w:szCs w:val="22"/>
          <w:lang w:val="de-DE"/>
        </w:rPr>
        <w:t xml:space="preserve">Unterstützung von Chunk-Daten und </w:t>
      </w:r>
      <w:r>
        <w:rPr>
          <w:rFonts w:asciiTheme="minorHAnsi" w:eastAsia="Times New Roman" w:hAnsiTheme="minorHAnsi" w:cstheme="minorHAnsi"/>
          <w:sz w:val="22"/>
          <w:szCs w:val="22"/>
          <w:lang w:val="de-DE"/>
        </w:rPr>
        <w:t>Events</w:t>
      </w:r>
      <w:r w:rsidR="002546F6" w:rsidRPr="002546F6">
        <w:rPr>
          <w:rFonts w:asciiTheme="minorHAnsi" w:eastAsia="Times New Roman" w:hAnsiTheme="minorHAnsi" w:cstheme="minorHAnsi"/>
          <w:sz w:val="22"/>
          <w:szCs w:val="22"/>
          <w:lang w:val="de-DE"/>
        </w:rPr>
        <w:t xml:space="preserve"> </w:t>
      </w:r>
      <w:r>
        <w:rPr>
          <w:rFonts w:asciiTheme="minorHAnsi" w:eastAsia="Times New Roman" w:hAnsiTheme="minorHAnsi" w:cstheme="minorHAnsi"/>
          <w:sz w:val="22"/>
          <w:szCs w:val="22"/>
          <w:lang w:val="de-DE"/>
        </w:rPr>
        <w:br/>
      </w:r>
      <w:r w:rsidR="002546F6" w:rsidRPr="002546F6">
        <w:rPr>
          <w:rFonts w:asciiTheme="minorHAnsi" w:eastAsia="Times New Roman" w:hAnsiTheme="minorHAnsi" w:cstheme="minorHAnsi"/>
          <w:sz w:val="22"/>
          <w:szCs w:val="22"/>
          <w:lang w:val="de-DE"/>
        </w:rPr>
        <w:t>(bald in der Alvium-Serie verfügbar)</w:t>
      </w:r>
    </w:p>
    <w:p w14:paraId="2AD22311" w14:textId="79B4D1AA" w:rsidR="002546F6" w:rsidRDefault="002546F6" w:rsidP="002546F6">
      <w:pPr>
        <w:pStyle w:val="bodytext"/>
        <w:numPr>
          <w:ilvl w:val="0"/>
          <w:numId w:val="13"/>
        </w:numPr>
        <w:spacing w:beforeAutospacing="1" w:afterAutospacing="1" w:line="360" w:lineRule="auto"/>
        <w:rPr>
          <w:rFonts w:asciiTheme="minorHAnsi" w:eastAsia="Times New Roman" w:hAnsiTheme="minorHAnsi" w:cstheme="minorHAnsi"/>
          <w:sz w:val="22"/>
          <w:szCs w:val="22"/>
          <w:lang w:val="de-DE"/>
        </w:rPr>
      </w:pPr>
      <w:r w:rsidRPr="002546F6">
        <w:rPr>
          <w:rFonts w:asciiTheme="minorHAnsi" w:eastAsia="Times New Roman" w:hAnsiTheme="minorHAnsi" w:cstheme="minorHAnsi"/>
          <w:sz w:val="22"/>
          <w:szCs w:val="22"/>
          <w:lang w:val="de-DE"/>
        </w:rPr>
        <w:t>Neue webbasierte Dokumentation, offline und online verfügbar (</w:t>
      </w:r>
      <w:hyperlink r:id="rId11" w:history="1">
        <w:r w:rsidRPr="009713C4">
          <w:rPr>
            <w:rStyle w:val="Hyperlink"/>
            <w:rFonts w:asciiTheme="minorHAnsi" w:eastAsia="Times New Roman" w:hAnsiTheme="minorHAnsi" w:cstheme="minorHAnsi"/>
            <w:sz w:val="22"/>
            <w:szCs w:val="22"/>
            <w:lang w:val="de-DE"/>
          </w:rPr>
          <w:t>https://docs.alliedvision.com</w:t>
        </w:r>
      </w:hyperlink>
      <w:r w:rsidRPr="002546F6">
        <w:rPr>
          <w:rFonts w:asciiTheme="minorHAnsi" w:eastAsia="Times New Roman" w:hAnsiTheme="minorHAnsi" w:cstheme="minorHAnsi"/>
          <w:sz w:val="22"/>
          <w:szCs w:val="22"/>
          <w:lang w:val="de-DE"/>
        </w:rPr>
        <w:t>)</w:t>
      </w:r>
    </w:p>
    <w:p w14:paraId="2FB584B5" w14:textId="6C178BFB" w:rsidR="002546F6" w:rsidRDefault="002546F6" w:rsidP="002546F6">
      <w:pPr>
        <w:pStyle w:val="bodytext"/>
        <w:numPr>
          <w:ilvl w:val="0"/>
          <w:numId w:val="13"/>
        </w:numPr>
        <w:spacing w:beforeAutospacing="1" w:afterAutospacing="1" w:line="360" w:lineRule="auto"/>
        <w:rPr>
          <w:rFonts w:asciiTheme="minorHAnsi" w:eastAsia="Times New Roman" w:hAnsiTheme="minorHAnsi" w:cstheme="minorHAnsi"/>
          <w:sz w:val="22"/>
          <w:szCs w:val="22"/>
          <w:lang w:val="de-DE"/>
        </w:rPr>
      </w:pPr>
      <w:r w:rsidRPr="002546F6">
        <w:rPr>
          <w:rFonts w:asciiTheme="minorHAnsi" w:eastAsia="Times New Roman" w:hAnsiTheme="minorHAnsi" w:cstheme="minorHAnsi"/>
          <w:sz w:val="22"/>
          <w:szCs w:val="22"/>
          <w:lang w:val="de-DE"/>
        </w:rPr>
        <w:t>Überarbeitete C-, C++- und Python-API</w:t>
      </w:r>
    </w:p>
    <w:p w14:paraId="5E62089A" w14:textId="20A24525" w:rsidR="00F75DBF" w:rsidRDefault="00F75DBF" w:rsidP="00F75DBF">
      <w:pPr>
        <w:pStyle w:val="bodytext"/>
        <w:spacing w:beforeAutospacing="1" w:afterAutospacing="1" w:line="360" w:lineRule="auto"/>
        <w:rPr>
          <w:rFonts w:asciiTheme="minorHAnsi" w:eastAsia="Times New Roman" w:hAnsiTheme="minorHAnsi" w:cstheme="minorHAnsi"/>
          <w:sz w:val="22"/>
          <w:szCs w:val="22"/>
          <w:lang w:val="de-DE"/>
        </w:rPr>
      </w:pPr>
      <w:proofErr w:type="spellStart"/>
      <w:r w:rsidRPr="00F75DBF">
        <w:rPr>
          <w:rFonts w:asciiTheme="minorHAnsi" w:eastAsia="Times New Roman" w:hAnsiTheme="minorHAnsi" w:cstheme="minorHAnsi"/>
          <w:sz w:val="22"/>
          <w:szCs w:val="22"/>
          <w:lang w:val="de-DE"/>
        </w:rPr>
        <w:t>Vimba</w:t>
      </w:r>
      <w:proofErr w:type="spellEnd"/>
      <w:r w:rsidRPr="00F75DBF">
        <w:rPr>
          <w:rFonts w:asciiTheme="minorHAnsi" w:eastAsia="Times New Roman" w:hAnsiTheme="minorHAnsi" w:cstheme="minorHAnsi"/>
          <w:sz w:val="22"/>
          <w:szCs w:val="22"/>
          <w:lang w:val="de-DE"/>
        </w:rPr>
        <w:t xml:space="preserve"> X wird mit einem neuen, aktualisierten </w:t>
      </w:r>
      <w:proofErr w:type="spellStart"/>
      <w:r w:rsidRPr="00F75DBF">
        <w:rPr>
          <w:rFonts w:asciiTheme="minorHAnsi" w:eastAsia="Times New Roman" w:hAnsiTheme="minorHAnsi" w:cstheme="minorHAnsi"/>
          <w:sz w:val="22"/>
          <w:szCs w:val="22"/>
          <w:lang w:val="de-DE"/>
        </w:rPr>
        <w:t>Vimba</w:t>
      </w:r>
      <w:proofErr w:type="spellEnd"/>
      <w:r w:rsidRPr="00F75DBF">
        <w:rPr>
          <w:rFonts w:asciiTheme="minorHAnsi" w:eastAsia="Times New Roman" w:hAnsiTheme="minorHAnsi" w:cstheme="minorHAnsi"/>
          <w:sz w:val="22"/>
          <w:szCs w:val="22"/>
          <w:lang w:val="de-DE"/>
        </w:rPr>
        <w:t xml:space="preserve"> Viewer ausgeliefert. Dieser hilft den Anwendern, die Kamera intuitiv zu konfigurieren, ihre Einstellungen zu speichern und sie in ihre eigene Anwendung zu integrieren. Grafische Widgets sorgen für einen schnellen Start und Zugang zu den neuesten Kamerafunktionen. Die Kompatibilität von </w:t>
      </w:r>
      <w:proofErr w:type="spellStart"/>
      <w:r w:rsidRPr="00F75DBF">
        <w:rPr>
          <w:rFonts w:asciiTheme="minorHAnsi" w:eastAsia="Times New Roman" w:hAnsiTheme="minorHAnsi" w:cstheme="minorHAnsi"/>
          <w:sz w:val="22"/>
          <w:szCs w:val="22"/>
          <w:lang w:val="de-DE"/>
        </w:rPr>
        <w:t>Vimba</w:t>
      </w:r>
      <w:proofErr w:type="spellEnd"/>
      <w:r w:rsidRPr="00F75DBF">
        <w:rPr>
          <w:rFonts w:asciiTheme="minorHAnsi" w:eastAsia="Times New Roman" w:hAnsiTheme="minorHAnsi" w:cstheme="minorHAnsi"/>
          <w:sz w:val="22"/>
          <w:szCs w:val="22"/>
          <w:lang w:val="de-DE"/>
        </w:rPr>
        <w:t xml:space="preserve"> X mit verschiedenen Betriebssystemen macht die Anwendung sehr flexibel. Es läuft auf Windows 10 und 11, Linux und Linux ARM (alle 64-bit).</w:t>
      </w:r>
    </w:p>
    <w:p w14:paraId="762DE21A" w14:textId="77777777" w:rsidR="00F75DBF" w:rsidRPr="00F75DBF" w:rsidRDefault="00F75DBF" w:rsidP="00F75DBF">
      <w:pPr>
        <w:pStyle w:val="bodytext"/>
        <w:spacing w:beforeAutospacing="1" w:afterAutospacing="1" w:line="360" w:lineRule="auto"/>
        <w:rPr>
          <w:rFonts w:asciiTheme="minorHAnsi" w:eastAsia="Times New Roman" w:hAnsiTheme="minorHAnsi" w:cstheme="minorHAnsi"/>
          <w:sz w:val="22"/>
          <w:szCs w:val="22"/>
          <w:lang w:val="de-DE"/>
        </w:rPr>
      </w:pPr>
      <w:r w:rsidRPr="00F75DBF">
        <w:rPr>
          <w:rFonts w:asciiTheme="minorHAnsi" w:eastAsia="Times New Roman" w:hAnsiTheme="minorHAnsi" w:cstheme="minorHAnsi"/>
          <w:sz w:val="22"/>
          <w:szCs w:val="22"/>
          <w:lang w:val="de-DE"/>
        </w:rPr>
        <w:lastRenderedPageBreak/>
        <w:t xml:space="preserve">Die Architektur von </w:t>
      </w:r>
      <w:proofErr w:type="spellStart"/>
      <w:r w:rsidRPr="00F75DBF">
        <w:rPr>
          <w:rFonts w:asciiTheme="minorHAnsi" w:eastAsia="Times New Roman" w:hAnsiTheme="minorHAnsi" w:cstheme="minorHAnsi"/>
          <w:sz w:val="22"/>
          <w:szCs w:val="22"/>
          <w:lang w:val="de-DE"/>
        </w:rPr>
        <w:t>Vimba</w:t>
      </w:r>
      <w:proofErr w:type="spellEnd"/>
      <w:r w:rsidRPr="00F75DBF">
        <w:rPr>
          <w:rFonts w:asciiTheme="minorHAnsi" w:eastAsia="Times New Roman" w:hAnsiTheme="minorHAnsi" w:cstheme="minorHAnsi"/>
          <w:sz w:val="22"/>
          <w:szCs w:val="22"/>
          <w:lang w:val="de-DE"/>
        </w:rPr>
        <w:t xml:space="preserve"> X ermöglicht nicht nur eine einfache Nutzung, sondern auch die Anbindung an Software von Drittanbietern (wie z.B. </w:t>
      </w:r>
      <w:proofErr w:type="spellStart"/>
      <w:r w:rsidRPr="00F75DBF">
        <w:rPr>
          <w:rFonts w:asciiTheme="minorHAnsi" w:eastAsia="Times New Roman" w:hAnsiTheme="minorHAnsi" w:cstheme="minorHAnsi"/>
          <w:sz w:val="22"/>
          <w:szCs w:val="22"/>
          <w:lang w:val="de-DE"/>
        </w:rPr>
        <w:t>Mathworks</w:t>
      </w:r>
      <w:proofErr w:type="spellEnd"/>
      <w:r w:rsidRPr="00F75DBF">
        <w:rPr>
          <w:rFonts w:asciiTheme="minorHAnsi" w:eastAsia="Times New Roman" w:hAnsiTheme="minorHAnsi" w:cstheme="minorHAnsi"/>
          <w:sz w:val="22"/>
          <w:szCs w:val="22"/>
          <w:lang w:val="de-DE"/>
        </w:rPr>
        <w:t xml:space="preserve"> </w:t>
      </w:r>
      <w:proofErr w:type="spellStart"/>
      <w:r w:rsidRPr="00F75DBF">
        <w:rPr>
          <w:rFonts w:asciiTheme="minorHAnsi" w:eastAsia="Times New Roman" w:hAnsiTheme="minorHAnsi" w:cstheme="minorHAnsi"/>
          <w:sz w:val="22"/>
          <w:szCs w:val="22"/>
          <w:lang w:val="de-DE"/>
        </w:rPr>
        <w:t>Matlab</w:t>
      </w:r>
      <w:proofErr w:type="spellEnd"/>
      <w:r w:rsidRPr="00F75DBF">
        <w:rPr>
          <w:rFonts w:asciiTheme="minorHAnsi" w:eastAsia="Times New Roman" w:hAnsiTheme="minorHAnsi" w:cstheme="minorHAnsi"/>
          <w:sz w:val="22"/>
          <w:szCs w:val="22"/>
          <w:lang w:val="de-DE"/>
        </w:rPr>
        <w:t xml:space="preserve">, MVTec </w:t>
      </w:r>
      <w:proofErr w:type="spellStart"/>
      <w:r w:rsidRPr="00F75DBF">
        <w:rPr>
          <w:rFonts w:asciiTheme="minorHAnsi" w:eastAsia="Times New Roman" w:hAnsiTheme="minorHAnsi" w:cstheme="minorHAnsi"/>
          <w:sz w:val="22"/>
          <w:szCs w:val="22"/>
          <w:lang w:val="de-DE"/>
        </w:rPr>
        <w:t>Halcon</w:t>
      </w:r>
      <w:proofErr w:type="spellEnd"/>
      <w:r w:rsidRPr="00F75DBF">
        <w:rPr>
          <w:rFonts w:asciiTheme="minorHAnsi" w:eastAsia="Times New Roman" w:hAnsiTheme="minorHAnsi" w:cstheme="minorHAnsi"/>
          <w:sz w:val="22"/>
          <w:szCs w:val="22"/>
          <w:lang w:val="de-DE"/>
        </w:rPr>
        <w:t xml:space="preserve">, </w:t>
      </w:r>
      <w:proofErr w:type="spellStart"/>
      <w:r w:rsidRPr="00F75DBF">
        <w:rPr>
          <w:rFonts w:asciiTheme="minorHAnsi" w:eastAsia="Times New Roman" w:hAnsiTheme="minorHAnsi" w:cstheme="minorHAnsi"/>
          <w:sz w:val="22"/>
          <w:szCs w:val="22"/>
          <w:lang w:val="de-DE"/>
        </w:rPr>
        <w:t>Matrox</w:t>
      </w:r>
      <w:proofErr w:type="spellEnd"/>
      <w:r w:rsidRPr="00F75DBF">
        <w:rPr>
          <w:rFonts w:asciiTheme="minorHAnsi" w:eastAsia="Times New Roman" w:hAnsiTheme="minorHAnsi" w:cstheme="minorHAnsi"/>
          <w:sz w:val="22"/>
          <w:szCs w:val="22"/>
          <w:lang w:val="de-DE"/>
        </w:rPr>
        <w:t xml:space="preserve"> Imaging Library, Stemmer Common Vision </w:t>
      </w:r>
      <w:proofErr w:type="spellStart"/>
      <w:r w:rsidRPr="00F75DBF">
        <w:rPr>
          <w:rFonts w:asciiTheme="minorHAnsi" w:eastAsia="Times New Roman" w:hAnsiTheme="minorHAnsi" w:cstheme="minorHAnsi"/>
          <w:sz w:val="22"/>
          <w:szCs w:val="22"/>
          <w:lang w:val="de-DE"/>
        </w:rPr>
        <w:t>Blox</w:t>
      </w:r>
      <w:proofErr w:type="spellEnd"/>
      <w:r w:rsidRPr="00F75DBF">
        <w:rPr>
          <w:rFonts w:asciiTheme="minorHAnsi" w:eastAsia="Times New Roman" w:hAnsiTheme="minorHAnsi" w:cstheme="minorHAnsi"/>
          <w:sz w:val="22"/>
          <w:szCs w:val="22"/>
          <w:lang w:val="de-DE"/>
        </w:rPr>
        <w:t xml:space="preserve">, usw.). </w:t>
      </w:r>
      <w:proofErr w:type="spellStart"/>
      <w:r w:rsidRPr="00F75DBF">
        <w:rPr>
          <w:rFonts w:asciiTheme="minorHAnsi" w:eastAsia="Times New Roman" w:hAnsiTheme="minorHAnsi" w:cstheme="minorHAnsi"/>
          <w:sz w:val="22"/>
          <w:szCs w:val="22"/>
          <w:lang w:val="de-DE"/>
        </w:rPr>
        <w:t>GenICam</w:t>
      </w:r>
      <w:proofErr w:type="spellEnd"/>
      <w:r w:rsidRPr="00F75DBF">
        <w:rPr>
          <w:rFonts w:asciiTheme="minorHAnsi" w:eastAsia="Times New Roman" w:hAnsiTheme="minorHAnsi" w:cstheme="minorHAnsi"/>
          <w:sz w:val="22"/>
          <w:szCs w:val="22"/>
          <w:lang w:val="de-DE"/>
        </w:rPr>
        <w:t xml:space="preserve">-basierte Software erkennt die Kamera automatisch über die Transport-Layer. </w:t>
      </w:r>
      <w:proofErr w:type="spellStart"/>
      <w:r w:rsidRPr="00F75DBF">
        <w:rPr>
          <w:rFonts w:asciiTheme="minorHAnsi" w:eastAsia="Times New Roman" w:hAnsiTheme="minorHAnsi" w:cstheme="minorHAnsi"/>
          <w:sz w:val="22"/>
          <w:szCs w:val="22"/>
          <w:lang w:val="de-DE"/>
        </w:rPr>
        <w:t>Vimba</w:t>
      </w:r>
      <w:proofErr w:type="spellEnd"/>
      <w:r w:rsidRPr="00F75DBF">
        <w:rPr>
          <w:rFonts w:asciiTheme="minorHAnsi" w:eastAsia="Times New Roman" w:hAnsiTheme="minorHAnsi" w:cstheme="minorHAnsi"/>
          <w:sz w:val="22"/>
          <w:szCs w:val="22"/>
          <w:lang w:val="de-DE"/>
        </w:rPr>
        <w:t xml:space="preserve"> X unterstützt die gängigsten Programmiersprachen (C, C++ und Python) und kann alle Kamera-Schnittstellen mit der gleichen Anwendungsprogrammierschnittstelle (API) steuern.</w:t>
      </w:r>
    </w:p>
    <w:p w14:paraId="0C435F81" w14:textId="365BC0C4" w:rsidR="00F75DBF" w:rsidRDefault="00F75DBF" w:rsidP="00F75DBF">
      <w:pPr>
        <w:pStyle w:val="bodytext"/>
        <w:spacing w:beforeAutospacing="1" w:afterAutospacing="1" w:line="360" w:lineRule="auto"/>
        <w:rPr>
          <w:rFonts w:asciiTheme="minorHAnsi" w:eastAsia="Times New Roman" w:hAnsiTheme="minorHAnsi" w:cstheme="minorHAnsi"/>
          <w:sz w:val="22"/>
          <w:szCs w:val="22"/>
          <w:lang w:val="de-DE"/>
        </w:rPr>
      </w:pPr>
      <w:proofErr w:type="spellStart"/>
      <w:r w:rsidRPr="00F75DBF">
        <w:rPr>
          <w:rFonts w:asciiTheme="minorHAnsi" w:eastAsia="Times New Roman" w:hAnsiTheme="minorHAnsi" w:cstheme="minorHAnsi"/>
          <w:sz w:val="22"/>
          <w:szCs w:val="22"/>
          <w:lang w:val="de-DE"/>
        </w:rPr>
        <w:t>Vimba</w:t>
      </w:r>
      <w:proofErr w:type="spellEnd"/>
      <w:r w:rsidRPr="00F75DBF">
        <w:rPr>
          <w:rFonts w:asciiTheme="minorHAnsi" w:eastAsia="Times New Roman" w:hAnsiTheme="minorHAnsi" w:cstheme="minorHAnsi"/>
          <w:sz w:val="22"/>
          <w:szCs w:val="22"/>
          <w:lang w:val="de-DE"/>
        </w:rPr>
        <w:t xml:space="preserve"> X ist kostenlos als Download auf der Website von Allied Vision erhältlich.</w:t>
      </w:r>
    </w:p>
    <w:p w14:paraId="75C5B872" w14:textId="489689F8" w:rsidR="00F75DBF" w:rsidRPr="00F75DBF" w:rsidRDefault="00F75DBF" w:rsidP="00F75DBF">
      <w:pPr>
        <w:pStyle w:val="bodytext"/>
        <w:spacing w:beforeAutospacing="1" w:afterAutospacing="1" w:line="360" w:lineRule="auto"/>
        <w:rPr>
          <w:rFonts w:asciiTheme="minorHAnsi" w:eastAsia="Times New Roman" w:hAnsiTheme="minorHAnsi" w:cstheme="minorHAnsi"/>
          <w:b/>
          <w:bCs/>
          <w:sz w:val="22"/>
          <w:szCs w:val="22"/>
          <w:lang w:val="de-DE"/>
        </w:rPr>
      </w:pPr>
      <w:r w:rsidRPr="00F75DBF">
        <w:rPr>
          <w:rFonts w:asciiTheme="minorHAnsi" w:eastAsia="Times New Roman" w:hAnsiTheme="minorHAnsi" w:cstheme="minorHAnsi"/>
          <w:b/>
          <w:bCs/>
          <w:sz w:val="22"/>
          <w:szCs w:val="22"/>
          <w:lang w:val="de-DE"/>
        </w:rPr>
        <w:t>Einfache Migration</w:t>
      </w:r>
      <w:r>
        <w:rPr>
          <w:rFonts w:asciiTheme="minorHAnsi" w:eastAsia="Times New Roman" w:hAnsiTheme="minorHAnsi" w:cstheme="minorHAnsi"/>
          <w:b/>
          <w:bCs/>
          <w:sz w:val="22"/>
          <w:szCs w:val="22"/>
          <w:lang w:val="de-DE"/>
        </w:rPr>
        <w:br/>
      </w:r>
      <w:r w:rsidRPr="00F75DBF">
        <w:rPr>
          <w:rFonts w:asciiTheme="minorHAnsi" w:eastAsia="Times New Roman" w:hAnsiTheme="minorHAnsi" w:cstheme="minorHAnsi"/>
          <w:sz w:val="22"/>
          <w:szCs w:val="22"/>
          <w:lang w:val="de-DE"/>
        </w:rPr>
        <w:t xml:space="preserve">Für Anwender, die von </w:t>
      </w:r>
      <w:proofErr w:type="spellStart"/>
      <w:r w:rsidRPr="00F75DBF">
        <w:rPr>
          <w:rFonts w:asciiTheme="minorHAnsi" w:eastAsia="Times New Roman" w:hAnsiTheme="minorHAnsi" w:cstheme="minorHAnsi"/>
          <w:sz w:val="22"/>
          <w:szCs w:val="22"/>
          <w:lang w:val="de-DE"/>
        </w:rPr>
        <w:t>Vimba</w:t>
      </w:r>
      <w:proofErr w:type="spellEnd"/>
      <w:r w:rsidRPr="00F75DBF">
        <w:rPr>
          <w:rFonts w:asciiTheme="minorHAnsi" w:eastAsia="Times New Roman" w:hAnsiTheme="minorHAnsi" w:cstheme="minorHAnsi"/>
          <w:sz w:val="22"/>
          <w:szCs w:val="22"/>
          <w:lang w:val="de-DE"/>
        </w:rPr>
        <w:t xml:space="preserve"> auf </w:t>
      </w:r>
      <w:proofErr w:type="spellStart"/>
      <w:r w:rsidRPr="00F75DBF">
        <w:rPr>
          <w:rFonts w:asciiTheme="minorHAnsi" w:eastAsia="Times New Roman" w:hAnsiTheme="minorHAnsi" w:cstheme="minorHAnsi"/>
          <w:sz w:val="22"/>
          <w:szCs w:val="22"/>
          <w:lang w:val="de-DE"/>
        </w:rPr>
        <w:t>Vimba</w:t>
      </w:r>
      <w:proofErr w:type="spellEnd"/>
      <w:r w:rsidRPr="00F75DBF">
        <w:rPr>
          <w:rFonts w:asciiTheme="minorHAnsi" w:eastAsia="Times New Roman" w:hAnsiTheme="minorHAnsi" w:cstheme="minorHAnsi"/>
          <w:sz w:val="22"/>
          <w:szCs w:val="22"/>
          <w:lang w:val="de-DE"/>
        </w:rPr>
        <w:t xml:space="preserve"> X migrieren wollen, enthält die Dokumentation einen Migrationsleitfaden mit nützlichen Tipps. Außerdem können </w:t>
      </w:r>
      <w:proofErr w:type="spellStart"/>
      <w:r w:rsidRPr="00F75DBF">
        <w:rPr>
          <w:rFonts w:asciiTheme="minorHAnsi" w:eastAsia="Times New Roman" w:hAnsiTheme="minorHAnsi" w:cstheme="minorHAnsi"/>
          <w:sz w:val="22"/>
          <w:szCs w:val="22"/>
          <w:lang w:val="de-DE"/>
        </w:rPr>
        <w:t>Vimba</w:t>
      </w:r>
      <w:proofErr w:type="spellEnd"/>
      <w:r w:rsidRPr="00F75DBF">
        <w:rPr>
          <w:rFonts w:asciiTheme="minorHAnsi" w:eastAsia="Times New Roman" w:hAnsiTheme="minorHAnsi" w:cstheme="minorHAnsi"/>
          <w:sz w:val="22"/>
          <w:szCs w:val="22"/>
          <w:lang w:val="de-DE"/>
        </w:rPr>
        <w:t xml:space="preserve"> X und </w:t>
      </w:r>
      <w:proofErr w:type="spellStart"/>
      <w:r w:rsidRPr="00F75DBF">
        <w:rPr>
          <w:rFonts w:asciiTheme="minorHAnsi" w:eastAsia="Times New Roman" w:hAnsiTheme="minorHAnsi" w:cstheme="minorHAnsi"/>
          <w:sz w:val="22"/>
          <w:szCs w:val="22"/>
          <w:lang w:val="de-DE"/>
        </w:rPr>
        <w:t>Vimba</w:t>
      </w:r>
      <w:proofErr w:type="spellEnd"/>
      <w:r w:rsidRPr="00F75DBF">
        <w:rPr>
          <w:rFonts w:asciiTheme="minorHAnsi" w:eastAsia="Times New Roman" w:hAnsiTheme="minorHAnsi" w:cstheme="minorHAnsi"/>
          <w:sz w:val="22"/>
          <w:szCs w:val="22"/>
          <w:lang w:val="de-DE"/>
        </w:rPr>
        <w:t xml:space="preserve"> auf demselben System installiert werden, um eine einfache Migration zu ermöglichen.</w:t>
      </w:r>
    </w:p>
    <w:p w14:paraId="78FEE508" w14:textId="3D41E8BF" w:rsidR="00F75DBF" w:rsidRPr="002546F6" w:rsidRDefault="00F75DBF" w:rsidP="00F75DBF">
      <w:pPr>
        <w:pStyle w:val="bodytext"/>
        <w:spacing w:beforeAutospacing="1" w:afterAutospacing="1" w:line="360" w:lineRule="auto"/>
        <w:rPr>
          <w:rFonts w:asciiTheme="minorHAnsi" w:eastAsia="Times New Roman" w:hAnsiTheme="minorHAnsi" w:cstheme="minorHAnsi"/>
          <w:sz w:val="22"/>
          <w:szCs w:val="22"/>
          <w:lang w:val="de-DE"/>
        </w:rPr>
      </w:pPr>
      <w:proofErr w:type="spellStart"/>
      <w:r w:rsidRPr="00F75DBF">
        <w:rPr>
          <w:rFonts w:asciiTheme="minorHAnsi" w:eastAsia="Times New Roman" w:hAnsiTheme="minorHAnsi" w:cstheme="minorHAnsi"/>
          <w:sz w:val="22"/>
          <w:szCs w:val="22"/>
          <w:lang w:val="de-DE"/>
        </w:rPr>
        <w:t>Vimba</w:t>
      </w:r>
      <w:proofErr w:type="spellEnd"/>
      <w:r w:rsidRPr="00F75DBF">
        <w:rPr>
          <w:rFonts w:asciiTheme="minorHAnsi" w:eastAsia="Times New Roman" w:hAnsiTheme="minorHAnsi" w:cstheme="minorHAnsi"/>
          <w:sz w:val="22"/>
          <w:szCs w:val="22"/>
          <w:lang w:val="de-DE"/>
        </w:rPr>
        <w:t xml:space="preserve"> X ist hauptsächlich für den Einsatz mit Alvium-Kameras konzipiert.  Für alle anderen Allied Vision Kameraserien wird die Verwendung von </w:t>
      </w:r>
      <w:proofErr w:type="spellStart"/>
      <w:r w:rsidRPr="00F75DBF">
        <w:rPr>
          <w:rFonts w:asciiTheme="minorHAnsi" w:eastAsia="Times New Roman" w:hAnsiTheme="minorHAnsi" w:cstheme="minorHAnsi"/>
          <w:sz w:val="22"/>
          <w:szCs w:val="22"/>
          <w:lang w:val="de-DE"/>
        </w:rPr>
        <w:t>Vimba</w:t>
      </w:r>
      <w:proofErr w:type="spellEnd"/>
      <w:r w:rsidRPr="00F75DBF">
        <w:rPr>
          <w:rFonts w:asciiTheme="minorHAnsi" w:eastAsia="Times New Roman" w:hAnsiTheme="minorHAnsi" w:cstheme="minorHAnsi"/>
          <w:sz w:val="22"/>
          <w:szCs w:val="22"/>
          <w:lang w:val="de-DE"/>
        </w:rPr>
        <w:t xml:space="preserve"> 6 als bevorzugtes SDK weiterhin empfohlen.</w:t>
      </w:r>
    </w:p>
    <w:p w14:paraId="6F7087D1" w14:textId="77777777" w:rsidR="00AE44B1" w:rsidRPr="00AE44B1" w:rsidRDefault="00AE44B1" w:rsidP="00AE44B1">
      <w:pPr>
        <w:spacing w:line="360" w:lineRule="auto"/>
        <w:rPr>
          <w:rFonts w:ascii="Calibri" w:eastAsia="Calibri" w:hAnsi="Calibri" w:cs="Times New Roman"/>
          <w:b/>
          <w:sz w:val="18"/>
          <w:szCs w:val="18"/>
        </w:rPr>
      </w:pPr>
    </w:p>
    <w:p w14:paraId="402755E1" w14:textId="77777777" w:rsidR="00F75DBF" w:rsidRDefault="00F75DBF">
      <w:pPr>
        <w:rPr>
          <w:rFonts w:ascii="Calibri" w:eastAsia="Arial Unicode MS" w:hAnsi="Calibri" w:cs="Arial Unicode MS"/>
          <w:b/>
          <w:bCs/>
          <w:sz w:val="18"/>
          <w:szCs w:val="18"/>
          <w:bdr w:val="nil"/>
          <w:lang w:eastAsia="de-DE"/>
        </w:rPr>
      </w:pPr>
      <w:r>
        <w:rPr>
          <w:rFonts w:ascii="Calibri" w:eastAsia="Arial Unicode MS" w:hAnsi="Calibri" w:cs="Arial Unicode MS"/>
          <w:b/>
          <w:bCs/>
          <w:sz w:val="18"/>
          <w:szCs w:val="18"/>
          <w:bdr w:val="nil"/>
          <w:lang w:eastAsia="de-DE"/>
        </w:rPr>
        <w:br w:type="page"/>
      </w:r>
    </w:p>
    <w:p w14:paraId="4E0761D6" w14:textId="5237C257" w:rsidR="0090702F" w:rsidRDefault="0090702F" w:rsidP="0090702F">
      <w:pPr>
        <w:rPr>
          <w:rFonts w:eastAsia="Arial Unicode MS" w:cs="Arial Unicode MS"/>
          <w:sz w:val="18"/>
          <w:szCs w:val="18"/>
          <w:bdr w:val="nil"/>
          <w:lang w:eastAsia="de-DE"/>
        </w:rPr>
      </w:pPr>
      <w:r w:rsidRPr="00EF30A0">
        <w:rPr>
          <w:rFonts w:ascii="Calibri" w:eastAsia="Arial Unicode MS" w:hAnsi="Calibri" w:cs="Arial Unicode MS"/>
          <w:b/>
          <w:bCs/>
          <w:sz w:val="18"/>
          <w:szCs w:val="18"/>
          <w:bdr w:val="nil"/>
          <w:lang w:eastAsia="de-DE"/>
        </w:rPr>
        <w:lastRenderedPageBreak/>
        <w:t>Profil von Allied Vision</w:t>
      </w:r>
      <w:r w:rsidRPr="00EF30A0">
        <w:rPr>
          <w:rFonts w:ascii="Arial" w:eastAsia="Arial Unicode MS" w:hAnsi="Arial" w:cs="Arial Unicode MS"/>
          <w:b/>
          <w:bCs/>
          <w:sz w:val="18"/>
          <w:szCs w:val="18"/>
          <w:u w:color="000000"/>
          <w:bdr w:val="nil"/>
          <w:lang w:eastAsia="de-DE"/>
        </w:rPr>
        <w:br/>
      </w:r>
      <w:r w:rsidRPr="7279E934">
        <w:rPr>
          <w:rFonts w:eastAsia="Arial Unicode MS" w:cs="Arial Unicode MS"/>
          <w:sz w:val="18"/>
          <w:szCs w:val="18"/>
          <w:bdr w:val="nil"/>
          <w:lang w:eastAsia="de-DE"/>
        </w:rPr>
        <w:t xml:space="preserve">Seit mehr als 30 Jahren unterstützt Allied Vision Menschen dabei, durch </w:t>
      </w:r>
      <w:r w:rsidRPr="48F2A913">
        <w:rPr>
          <w:rFonts w:eastAsia="Arial Unicode MS" w:cs="Arial Unicode MS"/>
          <w:sz w:val="18"/>
          <w:szCs w:val="18"/>
          <w:lang w:eastAsia="de-DE"/>
        </w:rPr>
        <w:t>Fokussierung</w:t>
      </w:r>
      <w:r w:rsidRPr="7279E934">
        <w:rPr>
          <w:rFonts w:eastAsia="Arial Unicode MS" w:cs="Arial Unicode MS"/>
          <w:sz w:val="18"/>
          <w:szCs w:val="18"/>
          <w:bdr w:val="nil"/>
          <w:lang w:eastAsia="de-DE"/>
        </w:rPr>
        <w:t xml:space="preserve"> auf das Wesentliche, ihre Ziele zu erreichen. Das Unternehmen liefert Kameratechnologie und Bilderfassungslösungen für unterschiedlichste Anwendungsgebiete der industriellen und wissenschaftlichen Bildverarbeitung sowie für Embedded Systeme. Mit einem tiefen Verständnis für die Bedürfnisse seiner Kunden findet Allied Vision individuelle Lösungen für jede Applikation. So wurde Allied Vision zu einem der weltweit führenden Kamerahersteller für den Machine Vision Markt. </w:t>
      </w:r>
    </w:p>
    <w:p w14:paraId="0C411DCC" w14:textId="77777777" w:rsidR="0090702F" w:rsidRPr="00EF30A0" w:rsidRDefault="0090702F" w:rsidP="0090702F">
      <w:pPr>
        <w:rPr>
          <w:rFonts w:eastAsia="Arial Unicode MS" w:cs="Arial Unicode MS"/>
          <w:bCs/>
          <w:sz w:val="18"/>
          <w:szCs w:val="18"/>
          <w:u w:color="000000"/>
          <w:bdr w:val="nil"/>
          <w:lang w:eastAsia="de-DE"/>
        </w:rPr>
      </w:pPr>
      <w:r w:rsidRPr="00EF30A0">
        <w:rPr>
          <w:rFonts w:eastAsia="Arial Unicode MS" w:cs="Arial Unicode MS"/>
          <w:bCs/>
          <w:sz w:val="18"/>
          <w:szCs w:val="18"/>
          <w:u w:color="000000"/>
          <w:bdr w:val="nil"/>
          <w:lang w:eastAsia="de-DE"/>
        </w:rPr>
        <w:t xml:space="preserve">Das Unternehmen hat neun Standorte in Deutschland, Kanada, den USA, Singapur und China und wird von einem Netzwerk von Vertriebspartnern in über 30 Ländern vertreten. </w:t>
      </w:r>
      <w:r>
        <w:rPr>
          <w:rFonts w:eastAsia="Arial Unicode MS" w:cs="Arial Unicode MS"/>
          <w:bCs/>
          <w:sz w:val="18"/>
          <w:szCs w:val="18"/>
          <w:u w:color="000000"/>
          <w:bdr w:val="nil"/>
          <w:lang w:eastAsia="de-DE"/>
        </w:rPr>
        <w:t xml:space="preserve">Allied Vision ist Teil der </w:t>
      </w:r>
      <w:proofErr w:type="gramStart"/>
      <w:r>
        <w:rPr>
          <w:rFonts w:eastAsia="Arial Unicode MS" w:cs="Arial Unicode MS"/>
          <w:bCs/>
          <w:sz w:val="18"/>
          <w:szCs w:val="18"/>
          <w:u w:color="000000"/>
          <w:bdr w:val="nil"/>
          <w:lang w:eastAsia="de-DE"/>
        </w:rPr>
        <w:t>TKH Gruppe</w:t>
      </w:r>
      <w:proofErr w:type="gramEnd"/>
      <w:r>
        <w:rPr>
          <w:rFonts w:eastAsia="Arial Unicode MS" w:cs="Arial Unicode MS"/>
          <w:bCs/>
          <w:sz w:val="18"/>
          <w:szCs w:val="18"/>
          <w:u w:color="000000"/>
          <w:bdr w:val="nil"/>
          <w:lang w:eastAsia="de-DE"/>
        </w:rPr>
        <w:t>.</w:t>
      </w:r>
    </w:p>
    <w:p w14:paraId="3882DA9B" w14:textId="4A67B449" w:rsidR="0090702F" w:rsidRPr="00EF30A0" w:rsidRDefault="006F6AC2" w:rsidP="0090702F">
      <w:pPr>
        <w:pBdr>
          <w:top w:val="nil"/>
          <w:left w:val="nil"/>
          <w:bottom w:val="nil"/>
          <w:right w:val="nil"/>
          <w:between w:val="nil"/>
          <w:bar w:val="nil"/>
        </w:pBdr>
        <w:tabs>
          <w:tab w:val="left" w:pos="7920"/>
        </w:tabs>
        <w:spacing w:after="0" w:line="240" w:lineRule="auto"/>
        <w:rPr>
          <w:rFonts w:ascii="Arial" w:eastAsia="Arial Unicode MS" w:hAnsi="Arial" w:cs="Arial Unicode MS"/>
          <w:b/>
          <w:bCs/>
          <w:sz w:val="16"/>
          <w:szCs w:val="16"/>
          <w:bdr w:val="nil"/>
          <w:lang w:eastAsia="de-DE"/>
        </w:rPr>
      </w:pPr>
      <w:hyperlink r:id="rId12" w:history="1">
        <w:r w:rsidR="0090702F" w:rsidRPr="001211FA">
          <w:rPr>
            <w:rStyle w:val="Hyperlink"/>
            <w:rFonts w:ascii="Arial" w:eastAsia="Arial Unicode MS" w:hAnsi="Arial" w:cs="Arial Unicode MS"/>
            <w:b/>
            <w:bCs/>
            <w:sz w:val="16"/>
            <w:szCs w:val="16"/>
            <w:bdr w:val="nil"/>
            <w:lang w:eastAsia="de-DE"/>
          </w:rPr>
          <w:t>www.alliedvision.com</w:t>
        </w:r>
      </w:hyperlink>
    </w:p>
    <w:p w14:paraId="0F095151" w14:textId="77777777" w:rsidR="0090702F" w:rsidRPr="00EF30A0" w:rsidRDefault="0090702F" w:rsidP="0090702F">
      <w:pPr>
        <w:spacing w:after="0" w:line="240" w:lineRule="auto"/>
        <w:rPr>
          <w:sz w:val="18"/>
          <w:szCs w:val="18"/>
        </w:rPr>
      </w:pPr>
    </w:p>
    <w:p w14:paraId="73813E34" w14:textId="77777777" w:rsidR="0090702F" w:rsidRPr="00EF30A0" w:rsidRDefault="0090702F" w:rsidP="0090702F">
      <w:pPr>
        <w:spacing w:after="0" w:line="240" w:lineRule="auto"/>
        <w:rPr>
          <w:sz w:val="18"/>
          <w:szCs w:val="18"/>
        </w:rPr>
      </w:pPr>
    </w:p>
    <w:p w14:paraId="403C506B" w14:textId="77777777" w:rsidR="0090702F" w:rsidRPr="00EF30A0" w:rsidRDefault="0090702F" w:rsidP="0090702F">
      <w:pPr>
        <w:spacing w:line="240" w:lineRule="auto"/>
        <w:rPr>
          <w:color w:val="0000FF" w:themeColor="hyperlink"/>
          <w:sz w:val="18"/>
          <w:szCs w:val="18"/>
          <w:u w:val="single"/>
        </w:rPr>
      </w:pPr>
      <w:r w:rsidRPr="00EF30A0">
        <w:rPr>
          <w:b/>
          <w:sz w:val="18"/>
          <w:szCs w:val="18"/>
        </w:rPr>
        <w:t>Kontakt (Firmenzentrale):</w:t>
      </w:r>
      <w:r w:rsidRPr="00EF30A0">
        <w:rPr>
          <w:b/>
          <w:sz w:val="18"/>
          <w:szCs w:val="18"/>
        </w:rPr>
        <w:br/>
      </w:r>
      <w:r w:rsidRPr="00EF30A0">
        <w:rPr>
          <w:sz w:val="18"/>
          <w:szCs w:val="18"/>
        </w:rPr>
        <w:t>Allied Vision Technologies GmbH, Taschenweg 2a, 07646 Stadtroda, Germany</w:t>
      </w:r>
      <w:r w:rsidRPr="00EF30A0">
        <w:rPr>
          <w:sz w:val="18"/>
          <w:szCs w:val="18"/>
        </w:rPr>
        <w:br/>
        <w:t>T</w:t>
      </w:r>
      <w:r>
        <w:rPr>
          <w:sz w:val="18"/>
          <w:szCs w:val="18"/>
        </w:rPr>
        <w:t>//</w:t>
      </w:r>
      <w:r w:rsidRPr="00EF30A0">
        <w:rPr>
          <w:sz w:val="18"/>
          <w:szCs w:val="18"/>
        </w:rPr>
        <w:t xml:space="preserve"> +49 36428/677-0,</w:t>
      </w:r>
      <w:r>
        <w:rPr>
          <w:sz w:val="18"/>
          <w:szCs w:val="18"/>
        </w:rPr>
        <w:t xml:space="preserve"> E//</w:t>
      </w:r>
      <w:r w:rsidRPr="00EF30A0">
        <w:rPr>
          <w:sz w:val="18"/>
          <w:szCs w:val="18"/>
        </w:rPr>
        <w:t xml:space="preserve"> </w:t>
      </w:r>
      <w:hyperlink r:id="rId13" w:history="1">
        <w:r w:rsidRPr="00EF30A0">
          <w:rPr>
            <w:color w:val="0000FF" w:themeColor="hyperlink"/>
            <w:sz w:val="18"/>
            <w:szCs w:val="18"/>
            <w:u w:val="single"/>
          </w:rPr>
          <w:t>info@alliedvision.com</w:t>
        </w:r>
      </w:hyperlink>
    </w:p>
    <w:p w14:paraId="64E5F8B4" w14:textId="77777777" w:rsidR="0090702F" w:rsidRPr="00EF30A0" w:rsidRDefault="0090702F" w:rsidP="0090702F">
      <w:pPr>
        <w:spacing w:after="0" w:line="240" w:lineRule="auto"/>
        <w:rPr>
          <w:sz w:val="18"/>
          <w:szCs w:val="18"/>
        </w:rPr>
      </w:pPr>
      <w:r w:rsidRPr="00EF30A0">
        <w:rPr>
          <w:b/>
          <w:sz w:val="18"/>
          <w:szCs w:val="18"/>
        </w:rPr>
        <w:t>Ansprechpartner für die Medien:</w:t>
      </w:r>
      <w:r w:rsidRPr="00EF30A0">
        <w:rPr>
          <w:b/>
          <w:sz w:val="18"/>
          <w:szCs w:val="18"/>
        </w:rPr>
        <w:br/>
      </w:r>
      <w:r w:rsidRPr="00EF30A0">
        <w:rPr>
          <w:sz w:val="18"/>
          <w:szCs w:val="18"/>
        </w:rPr>
        <w:t>Nathalie Többen</w:t>
      </w:r>
    </w:p>
    <w:p w14:paraId="6582F771" w14:textId="77777777" w:rsidR="0090702F" w:rsidRPr="00EF30A0" w:rsidRDefault="0090702F" w:rsidP="0090702F">
      <w:pPr>
        <w:spacing w:after="0" w:line="240" w:lineRule="auto"/>
        <w:rPr>
          <w:sz w:val="18"/>
          <w:szCs w:val="18"/>
        </w:rPr>
      </w:pPr>
      <w:r w:rsidRPr="00EF30A0">
        <w:rPr>
          <w:sz w:val="18"/>
          <w:szCs w:val="18"/>
        </w:rPr>
        <w:t xml:space="preserve">Allied Vision Technologies GmbH, Klaus-Groth-Str. 1, 22926 </w:t>
      </w:r>
      <w:r w:rsidRPr="00F75DBF">
        <w:rPr>
          <w:sz w:val="18"/>
          <w:szCs w:val="18"/>
        </w:rPr>
        <w:t>Ahrensburg, Germany</w:t>
      </w:r>
    </w:p>
    <w:p w14:paraId="6C5B9306" w14:textId="77777777" w:rsidR="0090702F" w:rsidRPr="00EF30A0" w:rsidRDefault="0090702F" w:rsidP="0090702F">
      <w:pPr>
        <w:spacing w:after="0" w:line="240" w:lineRule="auto"/>
        <w:rPr>
          <w:sz w:val="18"/>
          <w:szCs w:val="18"/>
        </w:rPr>
      </w:pPr>
      <w:r w:rsidRPr="00EF30A0">
        <w:rPr>
          <w:sz w:val="18"/>
          <w:szCs w:val="18"/>
        </w:rPr>
        <w:t>T</w:t>
      </w:r>
      <w:r>
        <w:rPr>
          <w:sz w:val="18"/>
          <w:szCs w:val="18"/>
        </w:rPr>
        <w:t>//</w:t>
      </w:r>
      <w:r w:rsidRPr="00EF30A0">
        <w:rPr>
          <w:sz w:val="18"/>
          <w:szCs w:val="18"/>
        </w:rPr>
        <w:t xml:space="preserve"> +49 4102/6688-194,</w:t>
      </w:r>
      <w:r>
        <w:rPr>
          <w:sz w:val="18"/>
          <w:szCs w:val="18"/>
        </w:rPr>
        <w:t xml:space="preserve"> E//</w:t>
      </w:r>
      <w:r w:rsidRPr="00EF30A0">
        <w:rPr>
          <w:sz w:val="18"/>
          <w:szCs w:val="18"/>
        </w:rPr>
        <w:t xml:space="preserve"> </w:t>
      </w:r>
      <w:r w:rsidRPr="00EF30A0">
        <w:rPr>
          <w:sz w:val="18"/>
          <w:szCs w:val="18"/>
          <w:lang w:val="en-US"/>
        </w:rPr>
        <w:fldChar w:fldCharType="begin"/>
      </w:r>
      <w:r w:rsidRPr="00EF30A0">
        <w:rPr>
          <w:sz w:val="18"/>
          <w:szCs w:val="18"/>
        </w:rPr>
        <w:instrText xml:space="preserve"> HYPERLINK "mailto:nathalie.toebben@alliedvision.com</w:instrText>
      </w:r>
    </w:p>
    <w:p w14:paraId="10243961" w14:textId="77777777" w:rsidR="0090702F" w:rsidRPr="00FC2064" w:rsidRDefault="0090702F" w:rsidP="0090702F">
      <w:pPr>
        <w:spacing w:after="0" w:line="240" w:lineRule="auto"/>
        <w:rPr>
          <w:b/>
          <w:sz w:val="18"/>
          <w:szCs w:val="18"/>
        </w:rPr>
      </w:pPr>
      <w:r w:rsidRPr="00EF30A0">
        <w:rPr>
          <w:sz w:val="18"/>
          <w:szCs w:val="18"/>
        </w:rPr>
        <w:instrText xml:space="preserve">" </w:instrText>
      </w:r>
      <w:r w:rsidRPr="00EF30A0">
        <w:rPr>
          <w:sz w:val="18"/>
          <w:szCs w:val="18"/>
          <w:lang w:val="en-US"/>
        </w:rPr>
      </w:r>
      <w:r w:rsidRPr="00EF30A0">
        <w:rPr>
          <w:sz w:val="18"/>
          <w:szCs w:val="18"/>
          <w:lang w:val="en-US"/>
        </w:rPr>
        <w:fldChar w:fldCharType="separate"/>
      </w:r>
      <w:r w:rsidRPr="00EF30A0">
        <w:rPr>
          <w:color w:val="0000FF" w:themeColor="hyperlink"/>
          <w:sz w:val="18"/>
          <w:szCs w:val="18"/>
          <w:u w:val="single"/>
        </w:rPr>
        <w:t>nathalie.toebben@alliedvision.com</w:t>
      </w:r>
      <w:r w:rsidRPr="00EF30A0">
        <w:rPr>
          <w:sz w:val="18"/>
          <w:szCs w:val="18"/>
          <w:lang w:val="en-US"/>
        </w:rPr>
        <w:fldChar w:fldCharType="end"/>
      </w:r>
    </w:p>
    <w:bookmarkEnd w:id="0"/>
    <w:p w14:paraId="2C37375A" w14:textId="77777777" w:rsidR="007862DE" w:rsidRPr="007862DE" w:rsidRDefault="007862DE" w:rsidP="00F75DBF">
      <w:pPr>
        <w:pStyle w:val="bodytext"/>
        <w:spacing w:before="0" w:after="0" w:line="360" w:lineRule="auto"/>
        <w:rPr>
          <w:rFonts w:asciiTheme="minorHAnsi" w:hAnsiTheme="minorHAnsi" w:cstheme="minorHAnsi"/>
          <w:sz w:val="22"/>
          <w:szCs w:val="22"/>
          <w:lang w:val="de-DE"/>
        </w:rPr>
      </w:pPr>
    </w:p>
    <w:sectPr w:rsidR="007862DE" w:rsidRPr="007862DE" w:rsidSect="006F7359">
      <w:headerReference w:type="even" r:id="rId14"/>
      <w:headerReference w:type="default" r:id="rId15"/>
      <w:footerReference w:type="even" r:id="rId16"/>
      <w:footerReference w:type="default" r:id="rId17"/>
      <w:headerReference w:type="first" r:id="rId18"/>
      <w:footerReference w:type="first" r:id="rId19"/>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DBD30" w14:textId="77777777" w:rsidR="0088632A" w:rsidRDefault="0088632A" w:rsidP="007457DE">
      <w:pPr>
        <w:spacing w:after="0" w:line="240" w:lineRule="auto"/>
      </w:pPr>
      <w:r>
        <w:separator/>
      </w:r>
    </w:p>
  </w:endnote>
  <w:endnote w:type="continuationSeparator" w:id="0">
    <w:p w14:paraId="7D1CFB9A" w14:textId="77777777" w:rsidR="0088632A" w:rsidRDefault="0088632A"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2AFE6" w14:textId="77777777" w:rsidR="0088632A" w:rsidRDefault="0088632A" w:rsidP="007457DE">
      <w:pPr>
        <w:spacing w:after="0" w:line="240" w:lineRule="auto"/>
      </w:pPr>
      <w:r>
        <w:separator/>
      </w:r>
    </w:p>
  </w:footnote>
  <w:footnote w:type="continuationSeparator" w:id="0">
    <w:p w14:paraId="0A0E5A79" w14:textId="77777777" w:rsidR="0088632A" w:rsidRDefault="0088632A"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6F6AC2"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F2F5CD0"/>
    <w:multiLevelType w:val="hybridMultilevel"/>
    <w:tmpl w:val="CE842E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8"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9"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9121">
    <w:abstractNumId w:val="9"/>
  </w:num>
  <w:num w:numId="2" w16cid:durableId="438139070">
    <w:abstractNumId w:val="1"/>
  </w:num>
  <w:num w:numId="3" w16cid:durableId="773282138">
    <w:abstractNumId w:val="0"/>
  </w:num>
  <w:num w:numId="4" w16cid:durableId="1417630513">
    <w:abstractNumId w:val="11"/>
  </w:num>
  <w:num w:numId="5" w16cid:durableId="409931338">
    <w:abstractNumId w:val="12"/>
  </w:num>
  <w:num w:numId="6" w16cid:durableId="850413247">
    <w:abstractNumId w:val="8"/>
  </w:num>
  <w:num w:numId="7" w16cid:durableId="1787844667">
    <w:abstractNumId w:val="2"/>
  </w:num>
  <w:num w:numId="8" w16cid:durableId="407267857">
    <w:abstractNumId w:val="6"/>
  </w:num>
  <w:num w:numId="9" w16cid:durableId="1488550076">
    <w:abstractNumId w:val="4"/>
  </w:num>
  <w:num w:numId="10" w16cid:durableId="1893034874">
    <w:abstractNumId w:val="10"/>
  </w:num>
  <w:num w:numId="11" w16cid:durableId="1980379276">
    <w:abstractNumId w:val="3"/>
  </w:num>
  <w:num w:numId="12" w16cid:durableId="1508523320">
    <w:abstractNumId w:val="7"/>
  </w:num>
  <w:num w:numId="13" w16cid:durableId="6733852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310BD"/>
    <w:rsid w:val="000321E1"/>
    <w:rsid w:val="000331B8"/>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96"/>
    <w:rsid w:val="00090430"/>
    <w:rsid w:val="00091D42"/>
    <w:rsid w:val="0009483D"/>
    <w:rsid w:val="000959BD"/>
    <w:rsid w:val="00096616"/>
    <w:rsid w:val="000A0F4F"/>
    <w:rsid w:val="000A3446"/>
    <w:rsid w:val="000B585F"/>
    <w:rsid w:val="000B7531"/>
    <w:rsid w:val="000C1691"/>
    <w:rsid w:val="000C6556"/>
    <w:rsid w:val="000D4824"/>
    <w:rsid w:val="000E1DC0"/>
    <w:rsid w:val="000E1F0F"/>
    <w:rsid w:val="000E26AA"/>
    <w:rsid w:val="000E733B"/>
    <w:rsid w:val="000E7849"/>
    <w:rsid w:val="000F162B"/>
    <w:rsid w:val="000F2E67"/>
    <w:rsid w:val="000F5430"/>
    <w:rsid w:val="0010399C"/>
    <w:rsid w:val="00105D5D"/>
    <w:rsid w:val="001126D8"/>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3703"/>
    <w:rsid w:val="001601BD"/>
    <w:rsid w:val="00161BB6"/>
    <w:rsid w:val="0016350F"/>
    <w:rsid w:val="0017023A"/>
    <w:rsid w:val="00171B37"/>
    <w:rsid w:val="00171C4E"/>
    <w:rsid w:val="00175D19"/>
    <w:rsid w:val="00176F29"/>
    <w:rsid w:val="00192A61"/>
    <w:rsid w:val="001941A1"/>
    <w:rsid w:val="00194688"/>
    <w:rsid w:val="001A1355"/>
    <w:rsid w:val="001A26D8"/>
    <w:rsid w:val="001A65B3"/>
    <w:rsid w:val="001A6751"/>
    <w:rsid w:val="001A703E"/>
    <w:rsid w:val="001B23B3"/>
    <w:rsid w:val="001B2BF3"/>
    <w:rsid w:val="001B2E5B"/>
    <w:rsid w:val="001B3868"/>
    <w:rsid w:val="001B4B73"/>
    <w:rsid w:val="001C0C59"/>
    <w:rsid w:val="001C64C9"/>
    <w:rsid w:val="001D2080"/>
    <w:rsid w:val="001D470D"/>
    <w:rsid w:val="001E245A"/>
    <w:rsid w:val="001E3516"/>
    <w:rsid w:val="001E6C68"/>
    <w:rsid w:val="001F0E4B"/>
    <w:rsid w:val="00203F3F"/>
    <w:rsid w:val="00214234"/>
    <w:rsid w:val="00215BAB"/>
    <w:rsid w:val="00220D4F"/>
    <w:rsid w:val="00221688"/>
    <w:rsid w:val="0022216E"/>
    <w:rsid w:val="00225CC2"/>
    <w:rsid w:val="00226EC7"/>
    <w:rsid w:val="00230578"/>
    <w:rsid w:val="002328B4"/>
    <w:rsid w:val="00236105"/>
    <w:rsid w:val="00244A49"/>
    <w:rsid w:val="002546F6"/>
    <w:rsid w:val="002549E2"/>
    <w:rsid w:val="002552BF"/>
    <w:rsid w:val="00260480"/>
    <w:rsid w:val="0026182A"/>
    <w:rsid w:val="00262ABB"/>
    <w:rsid w:val="00264B0E"/>
    <w:rsid w:val="002671EA"/>
    <w:rsid w:val="00271806"/>
    <w:rsid w:val="00272D50"/>
    <w:rsid w:val="0027457B"/>
    <w:rsid w:val="00283CC9"/>
    <w:rsid w:val="002938E3"/>
    <w:rsid w:val="00296A39"/>
    <w:rsid w:val="00297888"/>
    <w:rsid w:val="002A062B"/>
    <w:rsid w:val="002A140F"/>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1A10"/>
    <w:rsid w:val="003140BC"/>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60213"/>
    <w:rsid w:val="0036184F"/>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C1D50"/>
    <w:rsid w:val="003C3236"/>
    <w:rsid w:val="003C3DC9"/>
    <w:rsid w:val="003C7117"/>
    <w:rsid w:val="003D49FB"/>
    <w:rsid w:val="003E0A76"/>
    <w:rsid w:val="003E0E3C"/>
    <w:rsid w:val="003E197C"/>
    <w:rsid w:val="003E2C78"/>
    <w:rsid w:val="003F0DA6"/>
    <w:rsid w:val="003F1424"/>
    <w:rsid w:val="003F71CE"/>
    <w:rsid w:val="0040144C"/>
    <w:rsid w:val="0040514C"/>
    <w:rsid w:val="004057DF"/>
    <w:rsid w:val="00405F4E"/>
    <w:rsid w:val="00411B99"/>
    <w:rsid w:val="00413C26"/>
    <w:rsid w:val="00415E8A"/>
    <w:rsid w:val="00420CA4"/>
    <w:rsid w:val="00420F4B"/>
    <w:rsid w:val="00421E78"/>
    <w:rsid w:val="00422AED"/>
    <w:rsid w:val="004241AF"/>
    <w:rsid w:val="00425750"/>
    <w:rsid w:val="00425EF4"/>
    <w:rsid w:val="004317E5"/>
    <w:rsid w:val="00432F8D"/>
    <w:rsid w:val="00433EF7"/>
    <w:rsid w:val="0043447C"/>
    <w:rsid w:val="00442C08"/>
    <w:rsid w:val="0044604B"/>
    <w:rsid w:val="00447F1F"/>
    <w:rsid w:val="004513EC"/>
    <w:rsid w:val="0045393E"/>
    <w:rsid w:val="00454DE0"/>
    <w:rsid w:val="00455F7A"/>
    <w:rsid w:val="00460349"/>
    <w:rsid w:val="0046374F"/>
    <w:rsid w:val="00464463"/>
    <w:rsid w:val="00465C4D"/>
    <w:rsid w:val="00466436"/>
    <w:rsid w:val="00473262"/>
    <w:rsid w:val="00475960"/>
    <w:rsid w:val="0048219B"/>
    <w:rsid w:val="004849FD"/>
    <w:rsid w:val="00485DA9"/>
    <w:rsid w:val="00487DC2"/>
    <w:rsid w:val="00493DE0"/>
    <w:rsid w:val="004960B0"/>
    <w:rsid w:val="004A1460"/>
    <w:rsid w:val="004A2B93"/>
    <w:rsid w:val="004A3C71"/>
    <w:rsid w:val="004A7EA2"/>
    <w:rsid w:val="004B1637"/>
    <w:rsid w:val="004B354E"/>
    <w:rsid w:val="004B4C70"/>
    <w:rsid w:val="004C07A5"/>
    <w:rsid w:val="004C0C7E"/>
    <w:rsid w:val="004D5665"/>
    <w:rsid w:val="004D68AB"/>
    <w:rsid w:val="004D72C9"/>
    <w:rsid w:val="004F145D"/>
    <w:rsid w:val="004F6456"/>
    <w:rsid w:val="004F65C5"/>
    <w:rsid w:val="004F77D2"/>
    <w:rsid w:val="00501979"/>
    <w:rsid w:val="005062D3"/>
    <w:rsid w:val="00511F63"/>
    <w:rsid w:val="00512A3A"/>
    <w:rsid w:val="00527A7B"/>
    <w:rsid w:val="0053445A"/>
    <w:rsid w:val="00535D23"/>
    <w:rsid w:val="005370CE"/>
    <w:rsid w:val="005408E8"/>
    <w:rsid w:val="00540DC6"/>
    <w:rsid w:val="005416D1"/>
    <w:rsid w:val="00544607"/>
    <w:rsid w:val="00544F8D"/>
    <w:rsid w:val="00547789"/>
    <w:rsid w:val="00550951"/>
    <w:rsid w:val="005510FA"/>
    <w:rsid w:val="00553690"/>
    <w:rsid w:val="00556505"/>
    <w:rsid w:val="0056361C"/>
    <w:rsid w:val="0056576C"/>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81500"/>
    <w:rsid w:val="0068459C"/>
    <w:rsid w:val="00693C13"/>
    <w:rsid w:val="006A27BB"/>
    <w:rsid w:val="006A478E"/>
    <w:rsid w:val="006B107F"/>
    <w:rsid w:val="006B15FB"/>
    <w:rsid w:val="006B4350"/>
    <w:rsid w:val="006B6D24"/>
    <w:rsid w:val="006C2240"/>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59E6"/>
    <w:rsid w:val="006F6AC2"/>
    <w:rsid w:val="006F7359"/>
    <w:rsid w:val="0070382A"/>
    <w:rsid w:val="00705672"/>
    <w:rsid w:val="00710BE4"/>
    <w:rsid w:val="00715D7B"/>
    <w:rsid w:val="00726F42"/>
    <w:rsid w:val="00727078"/>
    <w:rsid w:val="0073357E"/>
    <w:rsid w:val="00734334"/>
    <w:rsid w:val="00735A3E"/>
    <w:rsid w:val="0074332A"/>
    <w:rsid w:val="00743357"/>
    <w:rsid w:val="00744CA2"/>
    <w:rsid w:val="00745381"/>
    <w:rsid w:val="00745497"/>
    <w:rsid w:val="007457DE"/>
    <w:rsid w:val="00753C3C"/>
    <w:rsid w:val="00754963"/>
    <w:rsid w:val="00762B94"/>
    <w:rsid w:val="00772061"/>
    <w:rsid w:val="007721DB"/>
    <w:rsid w:val="00774E1A"/>
    <w:rsid w:val="0077508C"/>
    <w:rsid w:val="00780BFC"/>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FDC"/>
    <w:rsid w:val="007D0FE2"/>
    <w:rsid w:val="007D6935"/>
    <w:rsid w:val="007E2BB8"/>
    <w:rsid w:val="007F17F8"/>
    <w:rsid w:val="007F48D0"/>
    <w:rsid w:val="007F5363"/>
    <w:rsid w:val="007F677B"/>
    <w:rsid w:val="00804A03"/>
    <w:rsid w:val="0080554C"/>
    <w:rsid w:val="00811511"/>
    <w:rsid w:val="00816E07"/>
    <w:rsid w:val="00817283"/>
    <w:rsid w:val="00820109"/>
    <w:rsid w:val="00822DCB"/>
    <w:rsid w:val="008240B7"/>
    <w:rsid w:val="00830D3A"/>
    <w:rsid w:val="0083287A"/>
    <w:rsid w:val="0084034D"/>
    <w:rsid w:val="00840D23"/>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902782"/>
    <w:rsid w:val="0090702F"/>
    <w:rsid w:val="00913EEA"/>
    <w:rsid w:val="00915D67"/>
    <w:rsid w:val="00926C6A"/>
    <w:rsid w:val="00934194"/>
    <w:rsid w:val="0093700F"/>
    <w:rsid w:val="00937C83"/>
    <w:rsid w:val="00940AC7"/>
    <w:rsid w:val="009468E3"/>
    <w:rsid w:val="00954B10"/>
    <w:rsid w:val="00963C25"/>
    <w:rsid w:val="00963C7C"/>
    <w:rsid w:val="00964B59"/>
    <w:rsid w:val="00964D6B"/>
    <w:rsid w:val="00964DEF"/>
    <w:rsid w:val="00964EB5"/>
    <w:rsid w:val="00965B8C"/>
    <w:rsid w:val="00967011"/>
    <w:rsid w:val="009760D4"/>
    <w:rsid w:val="00980D26"/>
    <w:rsid w:val="00985317"/>
    <w:rsid w:val="00987E6B"/>
    <w:rsid w:val="00987FDC"/>
    <w:rsid w:val="00995DA2"/>
    <w:rsid w:val="00996B03"/>
    <w:rsid w:val="009A0EAE"/>
    <w:rsid w:val="009A1099"/>
    <w:rsid w:val="009A29A4"/>
    <w:rsid w:val="009A3106"/>
    <w:rsid w:val="009B2919"/>
    <w:rsid w:val="009B314D"/>
    <w:rsid w:val="009B6BDE"/>
    <w:rsid w:val="009C0F16"/>
    <w:rsid w:val="009C5D68"/>
    <w:rsid w:val="009D4B5D"/>
    <w:rsid w:val="009D503D"/>
    <w:rsid w:val="009D633E"/>
    <w:rsid w:val="009E2844"/>
    <w:rsid w:val="009E4E17"/>
    <w:rsid w:val="009F171A"/>
    <w:rsid w:val="009F29F2"/>
    <w:rsid w:val="009F626D"/>
    <w:rsid w:val="009F6F44"/>
    <w:rsid w:val="00A00AE9"/>
    <w:rsid w:val="00A01C0F"/>
    <w:rsid w:val="00A0316B"/>
    <w:rsid w:val="00A116B3"/>
    <w:rsid w:val="00A13D54"/>
    <w:rsid w:val="00A1428E"/>
    <w:rsid w:val="00A14F31"/>
    <w:rsid w:val="00A17E25"/>
    <w:rsid w:val="00A221C8"/>
    <w:rsid w:val="00A30459"/>
    <w:rsid w:val="00A32535"/>
    <w:rsid w:val="00A3530B"/>
    <w:rsid w:val="00A4277B"/>
    <w:rsid w:val="00A449BF"/>
    <w:rsid w:val="00A52B59"/>
    <w:rsid w:val="00A5482A"/>
    <w:rsid w:val="00A54A22"/>
    <w:rsid w:val="00A62D6A"/>
    <w:rsid w:val="00A648D1"/>
    <w:rsid w:val="00A66A37"/>
    <w:rsid w:val="00A6725F"/>
    <w:rsid w:val="00A732B3"/>
    <w:rsid w:val="00A7340C"/>
    <w:rsid w:val="00A76BA9"/>
    <w:rsid w:val="00A80963"/>
    <w:rsid w:val="00A81556"/>
    <w:rsid w:val="00A91BCB"/>
    <w:rsid w:val="00A94FC2"/>
    <w:rsid w:val="00A956CE"/>
    <w:rsid w:val="00A96337"/>
    <w:rsid w:val="00AA2C74"/>
    <w:rsid w:val="00AA3C3B"/>
    <w:rsid w:val="00AA5619"/>
    <w:rsid w:val="00AA5625"/>
    <w:rsid w:val="00AA7061"/>
    <w:rsid w:val="00AA7551"/>
    <w:rsid w:val="00AA7F8B"/>
    <w:rsid w:val="00AA7F8D"/>
    <w:rsid w:val="00AA7F8F"/>
    <w:rsid w:val="00AB537A"/>
    <w:rsid w:val="00AB77C2"/>
    <w:rsid w:val="00AC16BC"/>
    <w:rsid w:val="00AD1701"/>
    <w:rsid w:val="00AD3558"/>
    <w:rsid w:val="00AD5148"/>
    <w:rsid w:val="00AD6AA3"/>
    <w:rsid w:val="00AD7067"/>
    <w:rsid w:val="00AE44B1"/>
    <w:rsid w:val="00AF25F8"/>
    <w:rsid w:val="00B003F0"/>
    <w:rsid w:val="00B00BB8"/>
    <w:rsid w:val="00B01372"/>
    <w:rsid w:val="00B03961"/>
    <w:rsid w:val="00B1185F"/>
    <w:rsid w:val="00B21F18"/>
    <w:rsid w:val="00B21F1A"/>
    <w:rsid w:val="00B32D55"/>
    <w:rsid w:val="00B371FF"/>
    <w:rsid w:val="00B37AB0"/>
    <w:rsid w:val="00B40431"/>
    <w:rsid w:val="00B41962"/>
    <w:rsid w:val="00B4381D"/>
    <w:rsid w:val="00B44B40"/>
    <w:rsid w:val="00B45495"/>
    <w:rsid w:val="00B47FCD"/>
    <w:rsid w:val="00B609BC"/>
    <w:rsid w:val="00B60E06"/>
    <w:rsid w:val="00B610B4"/>
    <w:rsid w:val="00B62E82"/>
    <w:rsid w:val="00B638D0"/>
    <w:rsid w:val="00B64D12"/>
    <w:rsid w:val="00B65CA6"/>
    <w:rsid w:val="00B77C6B"/>
    <w:rsid w:val="00B80744"/>
    <w:rsid w:val="00B81690"/>
    <w:rsid w:val="00B8375A"/>
    <w:rsid w:val="00B83E7C"/>
    <w:rsid w:val="00B86060"/>
    <w:rsid w:val="00B907BA"/>
    <w:rsid w:val="00B911FB"/>
    <w:rsid w:val="00B92114"/>
    <w:rsid w:val="00B92FED"/>
    <w:rsid w:val="00B94F61"/>
    <w:rsid w:val="00B9744F"/>
    <w:rsid w:val="00BA08FD"/>
    <w:rsid w:val="00BA4FFE"/>
    <w:rsid w:val="00BA7DF2"/>
    <w:rsid w:val="00BB3CD0"/>
    <w:rsid w:val="00BC5567"/>
    <w:rsid w:val="00BC6A54"/>
    <w:rsid w:val="00BC7D37"/>
    <w:rsid w:val="00BD207F"/>
    <w:rsid w:val="00BD230B"/>
    <w:rsid w:val="00BD5F4B"/>
    <w:rsid w:val="00BE5342"/>
    <w:rsid w:val="00BE566E"/>
    <w:rsid w:val="00BE5C79"/>
    <w:rsid w:val="00BE74A8"/>
    <w:rsid w:val="00BF05CB"/>
    <w:rsid w:val="00BF0F8B"/>
    <w:rsid w:val="00BF2232"/>
    <w:rsid w:val="00BF5B12"/>
    <w:rsid w:val="00C01B4C"/>
    <w:rsid w:val="00C04A3D"/>
    <w:rsid w:val="00C06C8B"/>
    <w:rsid w:val="00C10436"/>
    <w:rsid w:val="00C15B81"/>
    <w:rsid w:val="00C16F37"/>
    <w:rsid w:val="00C31347"/>
    <w:rsid w:val="00C32943"/>
    <w:rsid w:val="00C35318"/>
    <w:rsid w:val="00C35D6E"/>
    <w:rsid w:val="00C4012A"/>
    <w:rsid w:val="00C40F15"/>
    <w:rsid w:val="00C435A7"/>
    <w:rsid w:val="00C450A3"/>
    <w:rsid w:val="00C461E4"/>
    <w:rsid w:val="00C4745C"/>
    <w:rsid w:val="00C51891"/>
    <w:rsid w:val="00C56D05"/>
    <w:rsid w:val="00C5762F"/>
    <w:rsid w:val="00C60BF2"/>
    <w:rsid w:val="00C624E8"/>
    <w:rsid w:val="00C63DBD"/>
    <w:rsid w:val="00C648C3"/>
    <w:rsid w:val="00C67817"/>
    <w:rsid w:val="00C7161C"/>
    <w:rsid w:val="00C7432C"/>
    <w:rsid w:val="00C7791D"/>
    <w:rsid w:val="00C801C1"/>
    <w:rsid w:val="00C816B6"/>
    <w:rsid w:val="00C84B62"/>
    <w:rsid w:val="00C8695E"/>
    <w:rsid w:val="00C94270"/>
    <w:rsid w:val="00C96243"/>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34B5"/>
    <w:rsid w:val="00D54466"/>
    <w:rsid w:val="00D61C11"/>
    <w:rsid w:val="00D6774C"/>
    <w:rsid w:val="00D73C66"/>
    <w:rsid w:val="00D83A68"/>
    <w:rsid w:val="00D86572"/>
    <w:rsid w:val="00D87E83"/>
    <w:rsid w:val="00D9079E"/>
    <w:rsid w:val="00D92181"/>
    <w:rsid w:val="00D93EFF"/>
    <w:rsid w:val="00D950A9"/>
    <w:rsid w:val="00D9596B"/>
    <w:rsid w:val="00D95D83"/>
    <w:rsid w:val="00DA2955"/>
    <w:rsid w:val="00DA29C0"/>
    <w:rsid w:val="00DA7D49"/>
    <w:rsid w:val="00DB1BA8"/>
    <w:rsid w:val="00DB7A28"/>
    <w:rsid w:val="00DC11F1"/>
    <w:rsid w:val="00DC1F41"/>
    <w:rsid w:val="00DC2F3D"/>
    <w:rsid w:val="00DC4BEA"/>
    <w:rsid w:val="00DC5756"/>
    <w:rsid w:val="00DD07E0"/>
    <w:rsid w:val="00DD3619"/>
    <w:rsid w:val="00DE4756"/>
    <w:rsid w:val="00DE6B6D"/>
    <w:rsid w:val="00DF02B1"/>
    <w:rsid w:val="00DF3455"/>
    <w:rsid w:val="00E023E3"/>
    <w:rsid w:val="00E02C53"/>
    <w:rsid w:val="00E04054"/>
    <w:rsid w:val="00E06E7B"/>
    <w:rsid w:val="00E21F17"/>
    <w:rsid w:val="00E328D8"/>
    <w:rsid w:val="00E3366E"/>
    <w:rsid w:val="00E3372A"/>
    <w:rsid w:val="00E342DE"/>
    <w:rsid w:val="00E36554"/>
    <w:rsid w:val="00E51745"/>
    <w:rsid w:val="00E52F64"/>
    <w:rsid w:val="00E57B3B"/>
    <w:rsid w:val="00E67265"/>
    <w:rsid w:val="00E678E8"/>
    <w:rsid w:val="00E7044A"/>
    <w:rsid w:val="00E722E3"/>
    <w:rsid w:val="00E754A1"/>
    <w:rsid w:val="00E75A3D"/>
    <w:rsid w:val="00E90137"/>
    <w:rsid w:val="00EA1208"/>
    <w:rsid w:val="00EA4263"/>
    <w:rsid w:val="00EA7DC8"/>
    <w:rsid w:val="00EA7F1C"/>
    <w:rsid w:val="00EB0209"/>
    <w:rsid w:val="00EB6B67"/>
    <w:rsid w:val="00EB7891"/>
    <w:rsid w:val="00EC13C8"/>
    <w:rsid w:val="00EC6D09"/>
    <w:rsid w:val="00ED122E"/>
    <w:rsid w:val="00ED39F3"/>
    <w:rsid w:val="00ED3E26"/>
    <w:rsid w:val="00ED4885"/>
    <w:rsid w:val="00ED7100"/>
    <w:rsid w:val="00EE2064"/>
    <w:rsid w:val="00EE383A"/>
    <w:rsid w:val="00EE4077"/>
    <w:rsid w:val="00EE4B16"/>
    <w:rsid w:val="00EE7829"/>
    <w:rsid w:val="00EF0F07"/>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62219"/>
    <w:rsid w:val="00F63282"/>
    <w:rsid w:val="00F67662"/>
    <w:rsid w:val="00F75DBF"/>
    <w:rsid w:val="00F775C5"/>
    <w:rsid w:val="00F8167C"/>
    <w:rsid w:val="00F8366F"/>
    <w:rsid w:val="00F85A57"/>
    <w:rsid w:val="00F862E8"/>
    <w:rsid w:val="00F92021"/>
    <w:rsid w:val="00F93150"/>
    <w:rsid w:val="00F9360C"/>
    <w:rsid w:val="00FA2B99"/>
    <w:rsid w:val="00FA4A9A"/>
    <w:rsid w:val="00FA6203"/>
    <w:rsid w:val="00FB21E7"/>
    <w:rsid w:val="00FB3FE5"/>
    <w:rsid w:val="00FC02EA"/>
    <w:rsid w:val="00FC4C33"/>
    <w:rsid w:val="00FC5DF1"/>
    <w:rsid w:val="00FD2D60"/>
    <w:rsid w:val="00FD4F34"/>
    <w:rsid w:val="00FE1532"/>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alliedvision.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lliedvision.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alliedvision.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customXml/itemProps4.xml><?xml version="1.0" encoding="utf-8"?>
<ds:datastoreItem xmlns:ds="http://schemas.openxmlformats.org/officeDocument/2006/customXml" ds:itemID="{EBF3720C-7583-4050-921C-29E7799A46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39</Words>
  <Characters>3399</Characters>
  <Application>Microsoft Office Word</Application>
  <DocSecurity>0</DocSecurity>
  <Lines>28</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3</cp:revision>
  <cp:lastPrinted>2023-01-17T10:42:00Z</cp:lastPrinted>
  <dcterms:created xsi:type="dcterms:W3CDTF">2023-02-08T14:58:00Z</dcterms:created>
  <dcterms:modified xsi:type="dcterms:W3CDTF">2023-02-08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